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D3BF2" w14:textId="77777777" w:rsidR="00F756AE" w:rsidRPr="00115A42" w:rsidRDefault="00F756AE" w:rsidP="00F756AE">
      <w:pPr>
        <w:spacing w:after="0"/>
        <w:jc w:val="center"/>
        <w:rPr>
          <w:rFonts w:ascii="Arial" w:hAnsi="Arial" w:cs="Arial"/>
          <w:b/>
          <w:bCs/>
          <w:sz w:val="72"/>
          <w:szCs w:val="72"/>
        </w:rPr>
      </w:pPr>
    </w:p>
    <w:p w14:paraId="6C719D03" w14:textId="77777777" w:rsidR="00F756AE" w:rsidRPr="00115A42" w:rsidRDefault="00F756AE" w:rsidP="00F756AE">
      <w:pPr>
        <w:spacing w:after="0"/>
        <w:jc w:val="center"/>
        <w:rPr>
          <w:rFonts w:ascii="Arial" w:hAnsi="Arial" w:cs="Arial"/>
          <w:b/>
          <w:bCs/>
          <w:sz w:val="72"/>
          <w:szCs w:val="72"/>
        </w:rPr>
      </w:pPr>
      <w:r w:rsidRPr="00115A42">
        <w:rPr>
          <w:rFonts w:ascii="Arial" w:hAnsi="Arial" w:cs="Arial"/>
          <w:b/>
          <w:bCs/>
          <w:sz w:val="72"/>
          <w:szCs w:val="72"/>
        </w:rPr>
        <w:t>Examining the Effects of Race on College Graduation</w:t>
      </w:r>
    </w:p>
    <w:p w14:paraId="5DA16C1B" w14:textId="77777777" w:rsidR="00F756AE" w:rsidRPr="00DA7AC4" w:rsidRDefault="00F756AE" w:rsidP="00F756AE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</w:p>
    <w:p w14:paraId="14BD36EE" w14:textId="77777777" w:rsidR="00F756AE" w:rsidRDefault="00F756AE" w:rsidP="00F756AE">
      <w:pPr>
        <w:spacing w:after="0" w:line="240" w:lineRule="auto"/>
        <w:jc w:val="center"/>
        <w:rPr>
          <w:rFonts w:ascii="Arial" w:hAnsi="Arial" w:cs="Arial"/>
          <w:b/>
          <w:bCs/>
          <w:sz w:val="96"/>
          <w:szCs w:val="96"/>
        </w:rPr>
      </w:pPr>
      <w:r>
        <w:rPr>
          <w:rFonts w:ascii="Arial" w:hAnsi="Arial" w:cs="Arial"/>
          <w:b/>
          <w:bCs/>
          <w:sz w:val="96"/>
          <w:szCs w:val="96"/>
        </w:rPr>
        <w:t>Sameeullah Babar</w:t>
      </w:r>
    </w:p>
    <w:p w14:paraId="39F10A40" w14:textId="77777777" w:rsidR="00F756AE" w:rsidRDefault="00F756AE" w:rsidP="00F756AE">
      <w:pPr>
        <w:spacing w:after="0" w:line="240" w:lineRule="auto"/>
        <w:jc w:val="center"/>
        <w:rPr>
          <w:rFonts w:ascii="Arial" w:hAnsi="Arial" w:cs="Arial"/>
          <w:b/>
          <w:bCs/>
          <w:sz w:val="96"/>
          <w:szCs w:val="96"/>
        </w:rPr>
      </w:pPr>
      <w:r>
        <w:rPr>
          <w:rFonts w:ascii="Arial" w:hAnsi="Arial" w:cs="Arial"/>
          <w:b/>
          <w:bCs/>
          <w:sz w:val="96"/>
          <w:szCs w:val="96"/>
        </w:rPr>
        <w:t>SDS 358</w:t>
      </w:r>
    </w:p>
    <w:p w14:paraId="6F22FF28" w14:textId="77777777" w:rsidR="00F756AE" w:rsidRDefault="00F756AE" w:rsidP="00F756AE">
      <w:pPr>
        <w:spacing w:after="0"/>
        <w:jc w:val="center"/>
        <w:rPr>
          <w:rFonts w:ascii="Arial Narrow" w:hAnsi="Arial Narrow" w:cs="Arial"/>
          <w:b/>
          <w:bCs/>
          <w:sz w:val="136"/>
          <w:szCs w:val="136"/>
        </w:rPr>
      </w:pPr>
      <w:r w:rsidRPr="00DA7AC4">
        <w:rPr>
          <w:rFonts w:ascii="Arial" w:hAnsi="Arial" w:cs="Arial"/>
          <w:b/>
          <w:bCs/>
          <w:noProof/>
          <w:sz w:val="96"/>
          <w:szCs w:val="96"/>
        </w:rPr>
        <w:drawing>
          <wp:anchor distT="0" distB="0" distL="114300" distR="114300" simplePos="0" relativeHeight="251652608" behindDoc="1" locked="0" layoutInCell="1" allowOverlap="1" wp14:anchorId="6EC4CDCF" wp14:editId="0F187616">
            <wp:simplePos x="0" y="0"/>
            <wp:positionH relativeFrom="margin">
              <wp:align>left</wp:align>
            </wp:positionH>
            <wp:positionV relativeFrom="paragraph">
              <wp:posOffset>616585</wp:posOffset>
            </wp:positionV>
            <wp:extent cx="3705225" cy="1276350"/>
            <wp:effectExtent l="0" t="0" r="0" b="0"/>
            <wp:wrapTight wrapText="bothSides">
              <wp:wrapPolygon edited="0">
                <wp:start x="999" y="2901"/>
                <wp:lineTo x="666" y="3869"/>
                <wp:lineTo x="555" y="8704"/>
                <wp:lineTo x="1111" y="13863"/>
                <wp:lineTo x="1222" y="15475"/>
                <wp:lineTo x="5775" y="19021"/>
                <wp:lineTo x="11439" y="19988"/>
                <wp:lineTo x="12105" y="19988"/>
                <wp:lineTo x="20323" y="19021"/>
                <wp:lineTo x="20878" y="18699"/>
                <wp:lineTo x="20212" y="13863"/>
                <wp:lineTo x="20767" y="12251"/>
                <wp:lineTo x="20656" y="10639"/>
                <wp:lineTo x="20101" y="8704"/>
                <wp:lineTo x="20656" y="4513"/>
                <wp:lineTo x="19323" y="3546"/>
                <wp:lineTo x="3998" y="2901"/>
                <wp:lineTo x="999" y="2901"/>
              </wp:wrapPolygon>
            </wp:wrapTight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7" t="21003" r="11278" b="24860"/>
                    <a:stretch/>
                  </pic:blipFill>
                  <pic:spPr bwMode="auto">
                    <a:xfrm>
                      <a:off x="0" y="0"/>
                      <a:ext cx="3705225" cy="1276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A7AC4">
        <w:rPr>
          <w:rFonts w:ascii="Arial Narrow" w:hAnsi="Arial Narrow" w:cs="Arial"/>
          <w:b/>
          <w:bCs/>
          <w:noProof/>
          <w:sz w:val="136"/>
          <w:szCs w:val="136"/>
        </w:rPr>
        <w:drawing>
          <wp:anchor distT="0" distB="0" distL="114300" distR="114300" simplePos="0" relativeHeight="251654656" behindDoc="1" locked="0" layoutInCell="1" allowOverlap="1" wp14:anchorId="3876F572" wp14:editId="46B2ECE2">
            <wp:simplePos x="0" y="0"/>
            <wp:positionH relativeFrom="column">
              <wp:posOffset>6000750</wp:posOffset>
            </wp:positionH>
            <wp:positionV relativeFrom="paragraph">
              <wp:posOffset>223520</wp:posOffset>
            </wp:positionV>
            <wp:extent cx="2428875" cy="2124075"/>
            <wp:effectExtent l="0" t="0" r="9525" b="9525"/>
            <wp:wrapTight wrapText="bothSides">
              <wp:wrapPolygon edited="0">
                <wp:start x="0" y="0"/>
                <wp:lineTo x="0" y="21503"/>
                <wp:lineTo x="21515" y="21503"/>
                <wp:lineTo x="21515" y="0"/>
                <wp:lineTo x="0" y="0"/>
              </wp:wrapPolygon>
            </wp:wrapTight>
            <wp:docPr id="96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5"/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4" t="12334" r="6806" b="11262"/>
                    <a:stretch/>
                  </pic:blipFill>
                  <pic:spPr bwMode="auto">
                    <a:xfrm>
                      <a:off x="0" y="0"/>
                      <a:ext cx="2428875" cy="212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Narrow" w:hAnsi="Arial Narrow" w:cs="Arial"/>
          <w:b/>
          <w:bCs/>
          <w:sz w:val="136"/>
          <w:szCs w:val="136"/>
        </w:rPr>
        <w:br w:type="page"/>
      </w:r>
    </w:p>
    <w:p w14:paraId="2CA38D6E" w14:textId="77777777" w:rsidR="00F756AE" w:rsidRPr="00DA7AC4" w:rsidRDefault="00F756AE" w:rsidP="00F756AE">
      <w:pPr>
        <w:jc w:val="center"/>
        <w:rPr>
          <w:rFonts w:ascii="Arial Narrow" w:hAnsi="Arial Narrow" w:cs="Arial"/>
          <w:b/>
          <w:bCs/>
          <w:sz w:val="136"/>
          <w:szCs w:val="136"/>
        </w:rPr>
      </w:pPr>
      <w:r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5936651B" wp14:editId="16D18FD5">
                <wp:simplePos x="0" y="0"/>
                <wp:positionH relativeFrom="page">
                  <wp:align>center</wp:align>
                </wp:positionH>
                <wp:positionV relativeFrom="paragraph">
                  <wp:posOffset>1066800</wp:posOffset>
                </wp:positionV>
                <wp:extent cx="8858250" cy="0"/>
                <wp:effectExtent l="38100" t="38100" r="76200" b="952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D69F53" id="Straight Connector 3" o:spid="_x0000_s1026" style="position:absolute;z-index:25165056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84pt" to="697.5pt,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" strokecolor="black [3200]" strokeweight="2pt">
                <v:shadow on="t" color="black" opacity="24903f" origin=",.5" offset="0,.55556mm"/>
                <w10:wrap anchorx="page"/>
              </v:line>
            </w:pict>
          </mc:Fallback>
        </mc:AlternateContent>
      </w:r>
      <w:r>
        <w:rPr>
          <w:rFonts w:ascii="Arial Narrow" w:hAnsi="Arial Narrow" w:cs="Arial"/>
          <w:b/>
          <w:bCs/>
          <w:sz w:val="136"/>
          <w:szCs w:val="136"/>
        </w:rPr>
        <w:t>Introduction</w:t>
      </w:r>
    </w:p>
    <w:p w14:paraId="19757E05" w14:textId="77777777" w:rsidR="00F756AE" w:rsidRPr="00FA47A2" w:rsidRDefault="00F756AE" w:rsidP="00F756AE">
      <w:pPr>
        <w:spacing w:after="0"/>
        <w:rPr>
          <w:rFonts w:ascii="Arial" w:hAnsi="Arial" w:cs="Arial"/>
          <w:sz w:val="48"/>
          <w:szCs w:val="48"/>
        </w:rPr>
      </w:pPr>
      <w:r w:rsidRPr="00FA47A2">
        <w:rPr>
          <w:rFonts w:ascii="Arial" w:hAnsi="Arial" w:cs="Arial"/>
          <w:b/>
          <w:bCs/>
          <w:sz w:val="48"/>
          <w:szCs w:val="48"/>
        </w:rPr>
        <w:t xml:space="preserve">Objectives: </w:t>
      </w:r>
    </w:p>
    <w:p w14:paraId="4B703D1D" w14:textId="77777777" w:rsidR="00F756AE" w:rsidRPr="00115A42" w:rsidRDefault="00F756AE" w:rsidP="00F756AE">
      <w:pPr>
        <w:pStyle w:val="ListParagraph"/>
        <w:numPr>
          <w:ilvl w:val="0"/>
          <w:numId w:val="22"/>
        </w:numPr>
        <w:spacing w:after="0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 xml:space="preserve">This project will examine the effects race has in moderating High School graduation rates among individuals from underserved communities. </w:t>
      </w:r>
    </w:p>
    <w:p w14:paraId="2BE55D53" w14:textId="77777777" w:rsidR="00F756AE" w:rsidRPr="00FA47A2" w:rsidRDefault="00F756AE" w:rsidP="00F756AE">
      <w:pPr>
        <w:spacing w:after="0"/>
        <w:rPr>
          <w:rFonts w:ascii="Arial" w:hAnsi="Arial" w:cs="Arial"/>
          <w:sz w:val="48"/>
          <w:szCs w:val="48"/>
        </w:rPr>
      </w:pPr>
    </w:p>
    <w:p w14:paraId="193A0030" w14:textId="77777777" w:rsidR="00F756AE" w:rsidRDefault="00F756AE" w:rsidP="00F756AE">
      <w:pPr>
        <w:spacing w:after="0"/>
        <w:rPr>
          <w:rFonts w:ascii="Arial" w:hAnsi="Arial" w:cs="Arial"/>
          <w:sz w:val="48"/>
          <w:szCs w:val="48"/>
        </w:rPr>
      </w:pPr>
      <w:r w:rsidRPr="00FA47A2">
        <w:rPr>
          <w:rFonts w:ascii="Arial" w:hAnsi="Arial" w:cs="Arial"/>
          <w:b/>
          <w:bCs/>
          <w:sz w:val="48"/>
          <w:szCs w:val="48"/>
        </w:rPr>
        <w:t>Hypotheses:</w:t>
      </w:r>
      <w:r w:rsidRPr="00FA47A2">
        <w:rPr>
          <w:rFonts w:ascii="Arial" w:hAnsi="Arial" w:cs="Arial"/>
          <w:sz w:val="48"/>
          <w:szCs w:val="48"/>
        </w:rPr>
        <w:t xml:space="preserve"> </w:t>
      </w:r>
    </w:p>
    <w:p w14:paraId="6125EC68" w14:textId="77777777" w:rsidR="00F756AE" w:rsidRPr="00474822" w:rsidRDefault="00F756AE" w:rsidP="00F756AE">
      <w:pPr>
        <w:pStyle w:val="ListParagraph"/>
        <w:numPr>
          <w:ilvl w:val="0"/>
          <w:numId w:val="22"/>
        </w:numPr>
        <w:spacing w:after="0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 xml:space="preserve">I believe that Race will have a significant interaction with High School graduation rates. </w:t>
      </w:r>
    </w:p>
    <w:p w14:paraId="06EB29C0" w14:textId="77777777" w:rsidR="00F756AE" w:rsidRDefault="00F756AE" w:rsidP="00F756AE">
      <w:pPr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br w:type="page"/>
      </w:r>
    </w:p>
    <w:p w14:paraId="06AD67AC" w14:textId="77777777" w:rsidR="00F756AE" w:rsidRPr="00DA7AC4" w:rsidRDefault="00F756AE" w:rsidP="00F756AE">
      <w:pPr>
        <w:jc w:val="center"/>
        <w:rPr>
          <w:rFonts w:ascii="Arial Narrow" w:hAnsi="Arial Narrow" w:cs="Arial"/>
          <w:b/>
          <w:bCs/>
          <w:sz w:val="136"/>
          <w:szCs w:val="136"/>
        </w:rPr>
      </w:pPr>
      <w:r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0879BC0" wp14:editId="6D6EBF28">
                <wp:simplePos x="0" y="0"/>
                <wp:positionH relativeFrom="page">
                  <wp:align>center</wp:align>
                </wp:positionH>
                <wp:positionV relativeFrom="paragraph">
                  <wp:posOffset>1066800</wp:posOffset>
                </wp:positionV>
                <wp:extent cx="8858250" cy="0"/>
                <wp:effectExtent l="38100" t="38100" r="76200" b="952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C3E513" id="Straight Connector 4" o:spid="_x0000_s1026" style="position:absolute;z-index:251656704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84pt" to="697.5pt,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" strokecolor="black [3200]" strokeweight="2pt">
                <v:shadow on="t" color="black" opacity="24903f" origin=",.5" offset="0,.55556mm"/>
                <w10:wrap anchorx="page"/>
              </v:line>
            </w:pict>
          </mc:Fallback>
        </mc:AlternateContent>
      </w:r>
      <w:r>
        <w:rPr>
          <w:rFonts w:ascii="Arial Narrow" w:hAnsi="Arial Narrow" w:cs="Arial"/>
          <w:b/>
          <w:bCs/>
          <w:noProof/>
          <w:sz w:val="136"/>
          <w:szCs w:val="136"/>
        </w:rPr>
        <w:t>Methods</w:t>
      </w:r>
    </w:p>
    <w:p w14:paraId="456ED872" w14:textId="77777777" w:rsidR="00F756AE" w:rsidRPr="00A57590" w:rsidRDefault="00F756AE" w:rsidP="00F756AE">
      <w:pPr>
        <w:spacing w:after="0"/>
        <w:rPr>
          <w:rFonts w:ascii="Arial" w:hAnsi="Arial" w:cs="Arial"/>
          <w:sz w:val="40"/>
          <w:szCs w:val="40"/>
        </w:rPr>
      </w:pPr>
      <w:r w:rsidRPr="00A57590">
        <w:rPr>
          <w:rFonts w:ascii="Arial" w:hAnsi="Arial" w:cs="Arial"/>
          <w:b/>
          <w:bCs/>
          <w:sz w:val="40"/>
          <w:szCs w:val="40"/>
        </w:rPr>
        <w:t xml:space="preserve">Sample: </w:t>
      </w:r>
    </w:p>
    <w:p w14:paraId="487278A3" w14:textId="00D33DDE" w:rsidR="00F756AE" w:rsidRPr="00A57590" w:rsidRDefault="00F756AE" w:rsidP="00F756AE">
      <w:pPr>
        <w:numPr>
          <w:ilvl w:val="0"/>
          <w:numId w:val="20"/>
        </w:numPr>
        <w:spacing w:after="0"/>
        <w:rPr>
          <w:rFonts w:ascii="Arial" w:hAnsi="Arial" w:cs="Arial"/>
          <w:sz w:val="40"/>
          <w:szCs w:val="40"/>
        </w:rPr>
      </w:pPr>
      <w:r w:rsidRPr="00A57590">
        <w:rPr>
          <w:rFonts w:ascii="Arial" w:hAnsi="Arial" w:cs="Arial"/>
          <w:sz w:val="40"/>
          <w:szCs w:val="40"/>
        </w:rPr>
        <w:t>My Data comes from surveys done by the My Brother’s Keeper</w:t>
      </w:r>
      <w:r w:rsidR="009B497A">
        <w:rPr>
          <w:rFonts w:ascii="Arial" w:hAnsi="Arial" w:cs="Arial"/>
          <w:sz w:val="40"/>
          <w:szCs w:val="40"/>
        </w:rPr>
        <w:t xml:space="preserve"> </w:t>
      </w:r>
      <w:r w:rsidRPr="00A57590">
        <w:rPr>
          <w:rFonts w:ascii="Arial" w:hAnsi="Arial" w:cs="Arial"/>
          <w:sz w:val="40"/>
          <w:szCs w:val="40"/>
        </w:rPr>
        <w:t>program over the years 2000-2013.</w:t>
      </w:r>
    </w:p>
    <w:p w14:paraId="6A8ADC47" w14:textId="77777777" w:rsidR="00F756AE" w:rsidRPr="00A57590" w:rsidRDefault="00F756AE" w:rsidP="00F756AE">
      <w:pPr>
        <w:numPr>
          <w:ilvl w:val="0"/>
          <w:numId w:val="20"/>
        </w:numPr>
        <w:spacing w:after="0"/>
        <w:rPr>
          <w:rFonts w:ascii="Arial" w:hAnsi="Arial" w:cs="Arial"/>
          <w:sz w:val="40"/>
          <w:szCs w:val="40"/>
        </w:rPr>
      </w:pPr>
      <w:r w:rsidRPr="00A57590">
        <w:rPr>
          <w:rFonts w:ascii="Arial" w:hAnsi="Arial" w:cs="Arial"/>
          <w:sz w:val="40"/>
          <w:szCs w:val="40"/>
        </w:rPr>
        <w:t>The data was divided into race for every year. Race is made of 4 categories (White, Black, Hispanic, Asian) with White as the reference group.</w:t>
      </w:r>
    </w:p>
    <w:p w14:paraId="6C31928A" w14:textId="3635528B" w:rsidR="00F756AE" w:rsidRPr="00A57590" w:rsidRDefault="00F756AE" w:rsidP="00F756AE">
      <w:pPr>
        <w:numPr>
          <w:ilvl w:val="0"/>
          <w:numId w:val="20"/>
        </w:numPr>
        <w:spacing w:after="0"/>
        <w:rPr>
          <w:rFonts w:ascii="Arial" w:hAnsi="Arial" w:cs="Arial"/>
          <w:sz w:val="40"/>
          <w:szCs w:val="40"/>
        </w:rPr>
      </w:pPr>
      <w:r w:rsidRPr="00A57590">
        <w:rPr>
          <w:rFonts w:ascii="Arial" w:hAnsi="Arial" w:cs="Arial"/>
          <w:sz w:val="40"/>
          <w:szCs w:val="40"/>
        </w:rPr>
        <w:t>The result variable is percent of college graduation for the sampled race</w:t>
      </w:r>
      <w:r w:rsidR="006443F1">
        <w:rPr>
          <w:rFonts w:ascii="Arial" w:hAnsi="Arial" w:cs="Arial"/>
          <w:sz w:val="40"/>
          <w:szCs w:val="40"/>
        </w:rPr>
        <w:t>, and Race will be interacting with percentage of High School Graduates.</w:t>
      </w:r>
    </w:p>
    <w:p w14:paraId="44CFB6E9" w14:textId="77777777" w:rsidR="00F756AE" w:rsidRPr="00A57590" w:rsidRDefault="00F756AE" w:rsidP="00F756AE">
      <w:pPr>
        <w:numPr>
          <w:ilvl w:val="1"/>
          <w:numId w:val="20"/>
        </w:numPr>
        <w:spacing w:after="0"/>
        <w:rPr>
          <w:rFonts w:ascii="Arial" w:hAnsi="Arial" w:cs="Arial"/>
          <w:sz w:val="40"/>
          <w:szCs w:val="40"/>
        </w:rPr>
      </w:pPr>
      <w:r w:rsidRPr="00A57590">
        <w:rPr>
          <w:rFonts w:ascii="Arial" w:hAnsi="Arial" w:cs="Arial"/>
          <w:sz w:val="40"/>
          <w:szCs w:val="40"/>
        </w:rPr>
        <w:t>Other variables include Math Scores (based on a standardized test score administered biennially), percent of violent crime and drug use</w:t>
      </w:r>
    </w:p>
    <w:p w14:paraId="3EF3EA7A" w14:textId="095DD680" w:rsidR="00F756AE" w:rsidRPr="00A57590" w:rsidRDefault="00F756AE" w:rsidP="00F756AE">
      <w:pPr>
        <w:spacing w:after="0"/>
        <w:rPr>
          <w:rFonts w:ascii="Arial" w:hAnsi="Arial" w:cs="Arial"/>
          <w:sz w:val="40"/>
          <w:szCs w:val="40"/>
        </w:rPr>
      </w:pPr>
      <w:r w:rsidRPr="00A57590">
        <w:rPr>
          <w:rFonts w:ascii="Arial" w:hAnsi="Arial" w:cs="Arial"/>
          <w:b/>
          <w:bCs/>
          <w:sz w:val="40"/>
          <w:szCs w:val="40"/>
        </w:rPr>
        <w:t xml:space="preserve">Analysis Method: </w:t>
      </w:r>
      <w:r w:rsidRPr="00A57590">
        <w:rPr>
          <w:rFonts w:ascii="Arial" w:hAnsi="Arial" w:cs="Arial"/>
          <w:sz w:val="40"/>
          <w:szCs w:val="40"/>
        </w:rPr>
        <w:t>A Multivariate Regression with a quantitative by categorical interaction</w:t>
      </w:r>
      <w:r w:rsidR="009B4146">
        <w:rPr>
          <w:rFonts w:ascii="Arial" w:hAnsi="Arial" w:cs="Arial"/>
          <w:sz w:val="40"/>
          <w:szCs w:val="40"/>
        </w:rPr>
        <w:t xml:space="preserve"> will be used to analyze this data</w:t>
      </w:r>
    </w:p>
    <w:p w14:paraId="2E771194" w14:textId="77777777" w:rsidR="00F756AE" w:rsidRPr="00DA7AC4" w:rsidRDefault="00F756AE" w:rsidP="00F756AE">
      <w:pPr>
        <w:jc w:val="center"/>
        <w:rPr>
          <w:rFonts w:ascii="Arial Narrow" w:hAnsi="Arial Narrow" w:cs="Arial"/>
          <w:b/>
          <w:bCs/>
          <w:sz w:val="136"/>
          <w:szCs w:val="136"/>
        </w:rPr>
      </w:pPr>
      <w:r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w:t>Descriptives</w:t>
      </w:r>
    </w:p>
    <w:p w14:paraId="28EA2AA4" w14:textId="77777777" w:rsidR="00F756AE" w:rsidRDefault="00F756AE" w:rsidP="00F756AE">
      <w:pPr>
        <w:rPr>
          <w:rFonts w:ascii="Arial" w:hAnsi="Arial" w:cs="Arial"/>
          <w:bCs/>
          <w:sz w:val="48"/>
          <w:szCs w:val="48"/>
        </w:rPr>
      </w:pPr>
      <w:r w:rsidRPr="00FA4DDC">
        <w:rPr>
          <w:rFonts w:ascii="Arial" w:hAnsi="Arial" w:cs="Arial"/>
          <w:b/>
          <w:bCs/>
          <w:sz w:val="48"/>
          <w:szCs w:val="48"/>
        </w:rPr>
        <w:t>Response Variable</w:t>
      </w:r>
      <w:r>
        <w:rPr>
          <w:rFonts w:ascii="Arial" w:hAnsi="Arial" w:cs="Arial"/>
          <w:b/>
          <w:bCs/>
          <w:sz w:val="48"/>
          <w:szCs w:val="48"/>
        </w:rPr>
        <w:t>:</w:t>
      </w:r>
      <w:r w:rsidRPr="00FA4DDC">
        <w:rPr>
          <w:rFonts w:ascii="Arial" w:hAnsi="Arial" w:cs="Arial"/>
          <w:b/>
          <w:bCs/>
          <w:sz w:val="48"/>
          <w:szCs w:val="48"/>
        </w:rPr>
        <w:t xml:space="preserve"> </w:t>
      </w:r>
    </w:p>
    <w:tbl>
      <w:tblPr>
        <w:tblW w:w="1263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797"/>
        <w:gridCol w:w="3919"/>
        <w:gridCol w:w="3919"/>
      </w:tblGrid>
      <w:tr w:rsidR="00F756AE" w:rsidRPr="00FA4DDC" w14:paraId="3A03BA2A" w14:textId="77777777" w:rsidTr="00F67EDE">
        <w:trPr>
          <w:trHeight w:hRule="exact" w:val="576"/>
        </w:trPr>
        <w:tc>
          <w:tcPr>
            <w:tcW w:w="4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72A12E" w14:textId="77777777" w:rsidR="00F756AE" w:rsidRPr="00FA4DDC" w:rsidRDefault="00F756AE" w:rsidP="00F67EDE">
            <w:pPr>
              <w:rPr>
                <w:rFonts w:ascii="Arial" w:hAnsi="Arial" w:cs="Arial"/>
                <w:bCs/>
                <w:sz w:val="40"/>
                <w:szCs w:val="48"/>
              </w:rPr>
            </w:pPr>
          </w:p>
        </w:tc>
        <w:tc>
          <w:tcPr>
            <w:tcW w:w="39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9E461D" w14:textId="77777777" w:rsidR="00F756AE" w:rsidRPr="00FA4DDC" w:rsidRDefault="00F756AE" w:rsidP="00F67EDE">
            <w:pPr>
              <w:rPr>
                <w:rFonts w:ascii="Arial" w:hAnsi="Arial" w:cs="Arial"/>
                <w:bCs/>
                <w:sz w:val="40"/>
                <w:szCs w:val="48"/>
              </w:rPr>
            </w:pPr>
            <w:r>
              <w:rPr>
                <w:rFonts w:ascii="Arial" w:hAnsi="Arial" w:cs="Arial"/>
                <w:b/>
                <w:bCs/>
                <w:sz w:val="40"/>
                <w:szCs w:val="48"/>
              </w:rPr>
              <w:t>Mean</w:t>
            </w:r>
          </w:p>
        </w:tc>
        <w:tc>
          <w:tcPr>
            <w:tcW w:w="39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F4AFAA" w14:textId="77777777" w:rsidR="00F756AE" w:rsidRPr="00FA4DDC" w:rsidRDefault="00F756AE" w:rsidP="00F67EDE">
            <w:pPr>
              <w:rPr>
                <w:rFonts w:ascii="Arial" w:hAnsi="Arial" w:cs="Arial"/>
                <w:bCs/>
                <w:sz w:val="40"/>
                <w:szCs w:val="48"/>
              </w:rPr>
            </w:pPr>
            <w:r>
              <w:rPr>
                <w:rFonts w:ascii="Arial" w:hAnsi="Arial" w:cs="Arial"/>
                <w:b/>
                <w:bCs/>
                <w:sz w:val="40"/>
                <w:szCs w:val="48"/>
              </w:rPr>
              <w:t>Standard error</w:t>
            </w:r>
          </w:p>
        </w:tc>
      </w:tr>
      <w:tr w:rsidR="00F756AE" w:rsidRPr="00FA4DDC" w14:paraId="2C583ECC" w14:textId="77777777" w:rsidTr="00F67EDE">
        <w:trPr>
          <w:trHeight w:hRule="exact" w:val="576"/>
        </w:trPr>
        <w:tc>
          <w:tcPr>
            <w:tcW w:w="47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09B9F2" w14:textId="77777777" w:rsidR="00F756AE" w:rsidRPr="00FA4DDC" w:rsidRDefault="00F756AE" w:rsidP="00F67EDE">
            <w:pPr>
              <w:rPr>
                <w:rFonts w:ascii="Arial" w:hAnsi="Arial" w:cs="Arial"/>
                <w:bCs/>
                <w:sz w:val="40"/>
                <w:szCs w:val="48"/>
              </w:rPr>
            </w:pPr>
            <w:proofErr w:type="spellStart"/>
            <w:r>
              <w:rPr>
                <w:rFonts w:ascii="Arial" w:hAnsi="Arial" w:cs="Arial"/>
                <w:bCs/>
                <w:sz w:val="40"/>
                <w:szCs w:val="48"/>
              </w:rPr>
              <w:t>PercentageBA</w:t>
            </w:r>
            <w:proofErr w:type="spellEnd"/>
          </w:p>
        </w:tc>
        <w:tc>
          <w:tcPr>
            <w:tcW w:w="39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2F46D7" w14:textId="77777777" w:rsidR="00F756AE" w:rsidRPr="00FA4DDC" w:rsidRDefault="00F756AE" w:rsidP="00F67EDE">
            <w:pPr>
              <w:rPr>
                <w:rFonts w:ascii="Arial" w:hAnsi="Arial" w:cs="Arial"/>
                <w:bCs/>
                <w:sz w:val="40"/>
                <w:szCs w:val="48"/>
              </w:rPr>
            </w:pPr>
            <w:r>
              <w:rPr>
                <w:rFonts w:ascii="Arial" w:hAnsi="Arial" w:cs="Arial"/>
                <w:bCs/>
                <w:sz w:val="40"/>
                <w:szCs w:val="48"/>
              </w:rPr>
              <w:t>9.316</w:t>
            </w:r>
          </w:p>
        </w:tc>
        <w:tc>
          <w:tcPr>
            <w:tcW w:w="39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BD7C5A" w14:textId="77777777" w:rsidR="00F756AE" w:rsidRPr="00FA4DDC" w:rsidRDefault="00F756AE" w:rsidP="00F67EDE">
            <w:pPr>
              <w:rPr>
                <w:rFonts w:ascii="Arial" w:hAnsi="Arial" w:cs="Arial"/>
                <w:bCs/>
                <w:sz w:val="40"/>
                <w:szCs w:val="48"/>
              </w:rPr>
            </w:pPr>
            <w:r>
              <w:rPr>
                <w:rFonts w:ascii="Arial" w:hAnsi="Arial" w:cs="Arial"/>
                <w:bCs/>
                <w:sz w:val="40"/>
                <w:szCs w:val="48"/>
              </w:rPr>
              <w:t>5.951</w:t>
            </w:r>
          </w:p>
        </w:tc>
      </w:tr>
    </w:tbl>
    <w:p w14:paraId="506DD121" w14:textId="77777777" w:rsidR="00F756AE" w:rsidRPr="00685B09" w:rsidRDefault="00F756AE" w:rsidP="00F756AE">
      <w:pPr>
        <w:rPr>
          <w:rFonts w:ascii="Arial" w:hAnsi="Arial" w:cs="Arial"/>
          <w:b/>
          <w:bCs/>
          <w:sz w:val="40"/>
          <w:szCs w:val="48"/>
        </w:rPr>
      </w:pPr>
    </w:p>
    <w:p w14:paraId="1FFCC199" w14:textId="77777777" w:rsidR="00F756AE" w:rsidRDefault="00F756AE" w:rsidP="00F756AE">
      <w:pPr>
        <w:rPr>
          <w:rFonts w:ascii="Arial" w:hAnsi="Arial" w:cs="Arial"/>
          <w:bCs/>
          <w:sz w:val="48"/>
          <w:szCs w:val="48"/>
        </w:rPr>
      </w:pPr>
      <w:r w:rsidRPr="00FA4DDC">
        <w:rPr>
          <w:rFonts w:ascii="Arial" w:hAnsi="Arial" w:cs="Arial"/>
          <w:b/>
          <w:bCs/>
          <w:sz w:val="48"/>
          <w:szCs w:val="48"/>
        </w:rPr>
        <w:t xml:space="preserve">Explanatory Variables: </w:t>
      </w:r>
    </w:p>
    <w:tbl>
      <w:tblPr>
        <w:tblW w:w="8078" w:type="dxa"/>
        <w:tblLook w:val="04A0" w:firstRow="1" w:lastRow="0" w:firstColumn="1" w:lastColumn="0" w:noHBand="0" w:noVBand="1"/>
      </w:tblPr>
      <w:tblGrid>
        <w:gridCol w:w="3070"/>
        <w:gridCol w:w="2037"/>
        <w:gridCol w:w="2971"/>
      </w:tblGrid>
      <w:tr w:rsidR="00F756AE" w:rsidRPr="00A57590" w14:paraId="5806EE06" w14:textId="77777777" w:rsidTr="00F67EDE">
        <w:trPr>
          <w:trHeight w:val="419"/>
        </w:trPr>
        <w:tc>
          <w:tcPr>
            <w:tcW w:w="3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BF8F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sz w:val="40"/>
                <w:szCs w:val="40"/>
              </w:rPr>
            </w:pP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09488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mean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F1F77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Standard Error</w:t>
            </w:r>
          </w:p>
        </w:tc>
      </w:tr>
      <w:tr w:rsidR="00F756AE" w:rsidRPr="00A57590" w14:paraId="5EB7BF77" w14:textId="77777777" w:rsidTr="00F67EDE">
        <w:trPr>
          <w:trHeight w:val="419"/>
        </w:trPr>
        <w:tc>
          <w:tcPr>
            <w:tcW w:w="3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3532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Math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90E9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238.75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1B01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15.902</w:t>
            </w:r>
          </w:p>
        </w:tc>
      </w:tr>
      <w:tr w:rsidR="00F756AE" w:rsidRPr="00A57590" w14:paraId="5951B8A9" w14:textId="77777777" w:rsidTr="00F67EDE">
        <w:trPr>
          <w:trHeight w:val="419"/>
        </w:trPr>
        <w:tc>
          <w:tcPr>
            <w:tcW w:w="3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2AB8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proofErr w:type="spellStart"/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High_School</w:t>
            </w:r>
            <w:proofErr w:type="spellEnd"/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8C3AB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27.923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71D09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6.871</w:t>
            </w:r>
          </w:p>
        </w:tc>
      </w:tr>
      <w:tr w:rsidR="00F756AE" w:rsidRPr="00A57590" w14:paraId="6F577295" w14:textId="77777777" w:rsidTr="00F67EDE">
        <w:trPr>
          <w:trHeight w:val="419"/>
        </w:trPr>
        <w:tc>
          <w:tcPr>
            <w:tcW w:w="3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15CB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proofErr w:type="spellStart"/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violent_crime</w:t>
            </w:r>
            <w:proofErr w:type="spellEnd"/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E3E3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4.641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95ED2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1.849</w:t>
            </w:r>
          </w:p>
        </w:tc>
      </w:tr>
      <w:tr w:rsidR="00F756AE" w:rsidRPr="00A57590" w14:paraId="7A346755" w14:textId="77777777" w:rsidTr="00F67EDE">
        <w:trPr>
          <w:trHeight w:val="419"/>
        </w:trPr>
        <w:tc>
          <w:tcPr>
            <w:tcW w:w="3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A53C" w14:textId="77777777" w:rsidR="00F756AE" w:rsidRPr="00A57590" w:rsidRDefault="00F756AE" w:rsidP="00F67ED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Drugs</w:t>
            </w:r>
          </w:p>
        </w:tc>
        <w:tc>
          <w:tcPr>
            <w:tcW w:w="2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69FE0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20.121</w:t>
            </w:r>
          </w:p>
        </w:tc>
        <w:tc>
          <w:tcPr>
            <w:tcW w:w="2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2D3D" w14:textId="77777777" w:rsidR="00F756AE" w:rsidRPr="00A57590" w:rsidRDefault="00F756AE" w:rsidP="00F67ED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40"/>
                <w:szCs w:val="40"/>
              </w:rPr>
            </w:pPr>
            <w:r w:rsidRPr="00A57590">
              <w:rPr>
                <w:rFonts w:ascii="Arial" w:eastAsia="Times New Roman" w:hAnsi="Arial" w:cs="Arial"/>
                <w:color w:val="000000"/>
                <w:sz w:val="40"/>
                <w:szCs w:val="40"/>
              </w:rPr>
              <w:t>5.023</w:t>
            </w:r>
          </w:p>
        </w:tc>
      </w:tr>
    </w:tbl>
    <w:p w14:paraId="476D108E" w14:textId="77777777" w:rsidR="00F756AE" w:rsidRDefault="00F756AE" w:rsidP="00F756AE">
      <w:pPr>
        <w:rPr>
          <w:rFonts w:ascii="Arial" w:hAnsi="Arial" w:cs="Arial"/>
          <w:sz w:val="48"/>
          <w:szCs w:val="48"/>
        </w:rPr>
      </w:pPr>
    </w:p>
    <w:p w14:paraId="3E20E7FC" w14:textId="77777777" w:rsidR="00F756AE" w:rsidRPr="00DA7AC4" w:rsidRDefault="00F756AE" w:rsidP="00F756AE">
      <w:pPr>
        <w:jc w:val="center"/>
        <w:rPr>
          <w:rFonts w:ascii="Arial Narrow" w:hAnsi="Arial Narrow" w:cs="Arial"/>
          <w:b/>
          <w:bCs/>
          <w:sz w:val="136"/>
          <w:szCs w:val="136"/>
        </w:rPr>
      </w:pPr>
      <w:r>
        <w:rPr>
          <w:rFonts w:ascii="Arial Narrow" w:hAnsi="Arial Narrow" w:cs="Arial"/>
          <w:b/>
          <w:bCs/>
          <w:noProof/>
          <w:sz w:val="136"/>
          <w:szCs w:val="136"/>
        </w:rPr>
        <w:br w:type="page"/>
      </w:r>
      <w:r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CA85A64" wp14:editId="71A09341">
                <wp:simplePos x="0" y="0"/>
                <wp:positionH relativeFrom="page">
                  <wp:align>center</wp:align>
                </wp:positionH>
                <wp:positionV relativeFrom="paragraph">
                  <wp:posOffset>1066800</wp:posOffset>
                </wp:positionV>
                <wp:extent cx="8858250" cy="0"/>
                <wp:effectExtent l="38100" t="38100" r="76200" b="952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6AC131" id="Straight Connector 7" o:spid="_x0000_s1026" style="position:absolute;z-index:251660800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84pt" to="697.5pt,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" strokecolor="black [3200]" strokeweight="2pt">
                <v:shadow on="t" color="black" opacity="24903f" origin=",.5" offset="0,.55556mm"/>
                <w10:wrap anchorx="page"/>
              </v:line>
            </w:pict>
          </mc:Fallback>
        </mc:AlternateContent>
      </w:r>
      <w:r>
        <w:rPr>
          <w:rFonts w:ascii="Arial Narrow" w:hAnsi="Arial Narrow" w:cs="Arial"/>
          <w:b/>
          <w:bCs/>
          <w:noProof/>
          <w:sz w:val="136"/>
          <w:szCs w:val="136"/>
        </w:rPr>
        <w:t>Results</w:t>
      </w:r>
    </w:p>
    <w:p w14:paraId="0F708491" w14:textId="77777777" w:rsidR="00F756AE" w:rsidRDefault="00F756AE" w:rsidP="00F756A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ercentageBA</w:t>
      </w:r>
      <w:proofErr w:type="spellEnd"/>
      <w:r>
        <w:rPr>
          <w:rStyle w:val="VerbatimChar"/>
        </w:rPr>
        <w:t xml:space="preserve"> ~ Race + Math + </w:t>
      </w:r>
      <w:proofErr w:type="spellStart"/>
      <w:r>
        <w:rPr>
          <w:rStyle w:val="VerbatimChar"/>
        </w:rPr>
        <w:t>violent_crime</w:t>
      </w:r>
      <w:proofErr w:type="spellEnd"/>
      <w:r>
        <w:rPr>
          <w:rStyle w:val="VerbatimChar"/>
        </w:rPr>
        <w:t xml:space="preserve"> + Drugs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gh_School</w:t>
      </w:r>
      <w:proofErr w:type="spellEnd"/>
      <w:r>
        <w:rPr>
          <w:rStyle w:val="VerbatimChar"/>
        </w:rPr>
        <w:t xml:space="preserve"> + Race * </w:t>
      </w:r>
      <w:proofErr w:type="spellStart"/>
      <w:r>
        <w:rPr>
          <w:rStyle w:val="VerbatimChar"/>
        </w:rPr>
        <w:t>High_School</w:t>
      </w:r>
      <w:proofErr w:type="spellEnd"/>
      <w:r>
        <w:rPr>
          <w:rStyle w:val="VerbatimChar"/>
        </w:rPr>
        <w:t>, data = Bach)</w:t>
      </w:r>
      <w:r>
        <w:br/>
      </w:r>
      <w:r>
        <w:rPr>
          <w:rStyle w:val="VerbatimChar"/>
        </w:rPr>
        <w:t xml:space="preserve">## </w:t>
      </w:r>
      <w:bookmarkStart w:id="0" w:name="_GoBack"/>
      <w:bookmarkEnd w:id="0"/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94 -0.3578  0.0396  0.4717  2.2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 xml:space="preserve">## (Intercept)               13.82949    9.48192   1.459  0.15164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Black</w:t>
      </w:r>
      <w:proofErr w:type="spellEnd"/>
      <w:r>
        <w:rPr>
          <w:rStyle w:val="VerbatimChar"/>
        </w:rPr>
        <w:t xml:space="preserve">                -23.16088    8.22032  -2.818  0.00716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Hispanic</w:t>
      </w:r>
      <w:proofErr w:type="spellEnd"/>
      <w:r>
        <w:rPr>
          <w:rStyle w:val="VerbatimChar"/>
        </w:rPr>
        <w:t xml:space="preserve">             -31.90625   11.08481  -2.878  0.00610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Asian</w:t>
      </w:r>
      <w:proofErr w:type="spellEnd"/>
      <w:r>
        <w:rPr>
          <w:rStyle w:val="VerbatimChar"/>
        </w:rPr>
        <w:t xml:space="preserve">                 -3.49702    5.97977  -0.585  0.56160   </w:t>
      </w:r>
      <w:r>
        <w:br/>
      </w:r>
      <w:r>
        <w:rPr>
          <w:rStyle w:val="VerbatimChar"/>
        </w:rPr>
        <w:t xml:space="preserve">## Math                       0.03422    0.02374   1.441  0.15648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iolent_crime</w:t>
      </w:r>
      <w:proofErr w:type="spellEnd"/>
      <w:r>
        <w:rPr>
          <w:rStyle w:val="VerbatimChar"/>
        </w:rPr>
        <w:t xml:space="preserve">              0.05500    0.17582   0.313  0.75584   </w:t>
      </w:r>
      <w:r>
        <w:br/>
      </w:r>
      <w:r>
        <w:rPr>
          <w:rStyle w:val="VerbatimChar"/>
        </w:rPr>
        <w:t xml:space="preserve">## Drugs                      0.11784    0.07039   1.674  0.10108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gh_School</w:t>
      </w:r>
      <w:proofErr w:type="spellEnd"/>
      <w:r>
        <w:rPr>
          <w:rStyle w:val="VerbatimChar"/>
        </w:rPr>
        <w:t xml:space="preserve">               -0.52538    0.20760  -2.531  0.01495 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Black:High_School</w:t>
      </w:r>
      <w:proofErr w:type="spellEnd"/>
      <w:r>
        <w:rPr>
          <w:rStyle w:val="VerbatimChar"/>
        </w:rPr>
        <w:t xml:space="preserve">      0.64170    0.26550   2.417  0.01977 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Hispanic:High_School</w:t>
      </w:r>
      <w:proofErr w:type="spellEnd"/>
      <w:r>
        <w:rPr>
          <w:rStyle w:val="VerbatimChar"/>
        </w:rPr>
        <w:t xml:space="preserve">   0.86217    0.35791   2.409  0.02016 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ceAsian:High_School</w:t>
      </w:r>
      <w:proofErr w:type="spellEnd"/>
      <w:r>
        <w:rPr>
          <w:rStyle w:val="VerbatimChar"/>
        </w:rPr>
        <w:t xml:space="preserve">      0.38075    0.23954   1.590  0.1189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1 on 45 degrees of freedom</w:t>
      </w:r>
      <w:r>
        <w:br/>
      </w:r>
      <w:r>
        <w:rPr>
          <w:rStyle w:val="VerbatimChar"/>
        </w:rPr>
        <w:t xml:space="preserve">## Multiple R-squared:  0.9765, Adjusted R-squared:  0.9712 </w:t>
      </w:r>
      <w:r>
        <w:br/>
      </w:r>
      <w:r>
        <w:rPr>
          <w:rStyle w:val="VerbatimChar"/>
        </w:rPr>
        <w:t xml:space="preserve">## F-statistic: 186.6 on 10 and 4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A9A763B" w14:textId="77777777" w:rsidR="00F756AE" w:rsidRDefault="00F756AE" w:rsidP="00F756AE">
      <w:pPr>
        <w:pStyle w:val="SourceCode"/>
        <w:rPr>
          <w:rStyle w:val="BalloonText"/>
        </w:rPr>
      </w:pPr>
      <w:r w:rsidRPr="001A73D9"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383E1827" wp14:editId="13002866">
                <wp:simplePos x="0" y="0"/>
                <wp:positionH relativeFrom="column">
                  <wp:posOffset>5048885</wp:posOffset>
                </wp:positionH>
                <wp:positionV relativeFrom="paragraph">
                  <wp:posOffset>2426335</wp:posOffset>
                </wp:positionV>
                <wp:extent cx="4011930" cy="4048125"/>
                <wp:effectExtent l="0" t="0" r="2667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1930" cy="404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65ACA5" w14:textId="77777777" w:rsidR="00F756AE" w:rsidRDefault="00F756AE" w:rsidP="00F756AE">
                            <w:pPr>
                              <w:pStyle w:val="SourceCode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Anova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 xml:space="preserve"> Table (Type III tests)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Response: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PercentageBA</w:t>
                            </w:r>
                            <w:proofErr w:type="spellEnd"/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                 Sum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Sq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 xml:space="preserve"> Df F value  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Pr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>(&gt;</w:t>
                            </w:r>
                            <w:proofErr w:type="gramStart"/>
                            <w:r>
                              <w:rPr>
                                <w:rStyle w:val="VerbatimChar"/>
                              </w:rPr>
                              <w:t xml:space="preserve">F)   </w:t>
                            </w:r>
                            <w:proofErr w:type="gramEnd"/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(Intercept)       2.168  1  2.1273 0.151645  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>## Race             18.027  3  5.8958 0.001752 **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Math              2.117  1  2.0768 0.156479  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violent_crime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 xml:space="preserve">     0.100  1  0.0979 0.755841  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Drugs             2.856  1  2.8021 0.101078  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High_School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 xml:space="preserve">       6.527  1  6.4044 0.014950 *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Race:High_School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 xml:space="preserve">  7.616  3  2.4909 0.072268 .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Residuals        45.865 45                    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>## ---</w:t>
                            </w:r>
                            <w:r>
                              <w:br/>
                            </w:r>
                            <w:r>
                              <w:rPr>
                                <w:rStyle w:val="VerbatimChar"/>
                              </w:rPr>
                              <w:t xml:space="preserve">## </w:t>
                            </w:r>
                            <w:proofErr w:type="spellStart"/>
                            <w:r>
                              <w:rPr>
                                <w:rStyle w:val="VerbatimChar"/>
                              </w:rPr>
                              <w:t>Signif</w:t>
                            </w:r>
                            <w:proofErr w:type="spellEnd"/>
                            <w:r>
                              <w:rPr>
                                <w:rStyle w:val="VerbatimChar"/>
                              </w:rPr>
                              <w:t>. codes:  0 '***' 0.001 '**' 0.01 '*' 0.05 '.' 0.1 ' ' 1</w:t>
                            </w:r>
                          </w:p>
                          <w:p w14:paraId="4A9CE752" w14:textId="77777777" w:rsidR="00F756AE" w:rsidRDefault="00F756AE" w:rsidP="00F756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3E18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55pt;margin-top:191.05pt;width:315.9pt;height:318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">
                <v:textbox>
                  <w:txbxContent>
                    <w:p w14:paraId="0F65ACA5" w14:textId="77777777" w:rsidR="00F756AE" w:rsidRDefault="00F756AE" w:rsidP="00F756AE">
                      <w:pPr>
                        <w:pStyle w:val="SourceCode"/>
                      </w:pPr>
                      <w:proofErr w:type="spellStart"/>
                      <w:r>
                        <w:rPr>
                          <w:rStyle w:val="VerbatimChar"/>
                        </w:rPr>
                        <w:t>Anova</w:t>
                      </w:r>
                      <w:proofErr w:type="spellEnd"/>
                      <w:r>
                        <w:rPr>
                          <w:rStyle w:val="VerbatimChar"/>
                        </w:rPr>
                        <w:t xml:space="preserve"> Table (Type III tests)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Response: </w:t>
                      </w:r>
                      <w:proofErr w:type="spellStart"/>
                      <w:r>
                        <w:rPr>
                          <w:rStyle w:val="VerbatimChar"/>
                        </w:rPr>
                        <w:t>PercentageBA</w:t>
                      </w:r>
                      <w:proofErr w:type="spellEnd"/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                 Sum </w:t>
                      </w:r>
                      <w:proofErr w:type="spellStart"/>
                      <w:r>
                        <w:rPr>
                          <w:rStyle w:val="VerbatimChar"/>
                        </w:rPr>
                        <w:t>Sq</w:t>
                      </w:r>
                      <w:proofErr w:type="spellEnd"/>
                      <w:r>
                        <w:rPr>
                          <w:rStyle w:val="VerbatimChar"/>
                        </w:rPr>
                        <w:t xml:space="preserve"> Df F value   </w:t>
                      </w:r>
                      <w:proofErr w:type="spellStart"/>
                      <w:r>
                        <w:rPr>
                          <w:rStyle w:val="VerbatimChar"/>
                        </w:rPr>
                        <w:t>Pr</w:t>
                      </w:r>
                      <w:proofErr w:type="spellEnd"/>
                      <w:r>
                        <w:rPr>
                          <w:rStyle w:val="VerbatimChar"/>
                        </w:rPr>
                        <w:t>(&gt;</w:t>
                      </w:r>
                      <w:proofErr w:type="gramStart"/>
                      <w:r>
                        <w:rPr>
                          <w:rStyle w:val="VerbatimChar"/>
                        </w:rPr>
                        <w:t xml:space="preserve">F)   </w:t>
                      </w:r>
                      <w:proofErr w:type="gramEnd"/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(Intercept)       2.168  1  2.1273 0.151645  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>## Race             18.027  3  5.8958 0.001752 **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Math              2.117  1  2.0768 0.156479  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</w:t>
                      </w:r>
                      <w:proofErr w:type="spellStart"/>
                      <w:r>
                        <w:rPr>
                          <w:rStyle w:val="VerbatimChar"/>
                        </w:rPr>
                        <w:t>violent_crime</w:t>
                      </w:r>
                      <w:proofErr w:type="spellEnd"/>
                      <w:r>
                        <w:rPr>
                          <w:rStyle w:val="VerbatimChar"/>
                        </w:rPr>
                        <w:t xml:space="preserve">     0.100  1  0.0979 0.755841  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Drugs             2.856  1  2.8021 0.101078  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</w:t>
                      </w:r>
                      <w:proofErr w:type="spellStart"/>
                      <w:r>
                        <w:rPr>
                          <w:rStyle w:val="VerbatimChar"/>
                        </w:rPr>
                        <w:t>High_School</w:t>
                      </w:r>
                      <w:proofErr w:type="spellEnd"/>
                      <w:r>
                        <w:rPr>
                          <w:rStyle w:val="VerbatimChar"/>
                        </w:rPr>
                        <w:t xml:space="preserve">       6.527  1  6.4044 0.014950 *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</w:t>
                      </w:r>
                      <w:proofErr w:type="spellStart"/>
                      <w:r>
                        <w:rPr>
                          <w:rStyle w:val="VerbatimChar"/>
                        </w:rPr>
                        <w:t>Race:High_School</w:t>
                      </w:r>
                      <w:proofErr w:type="spellEnd"/>
                      <w:r>
                        <w:rPr>
                          <w:rStyle w:val="VerbatimChar"/>
                        </w:rPr>
                        <w:t xml:space="preserve">  7.616  3  2.4909 0.072268 .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Residuals        45.865 45                    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>## ---</w:t>
                      </w:r>
                      <w:r>
                        <w:br/>
                      </w:r>
                      <w:r>
                        <w:rPr>
                          <w:rStyle w:val="VerbatimChar"/>
                        </w:rPr>
                        <w:t xml:space="preserve">## </w:t>
                      </w:r>
                      <w:proofErr w:type="spellStart"/>
                      <w:r>
                        <w:rPr>
                          <w:rStyle w:val="VerbatimChar"/>
                        </w:rPr>
                        <w:t>Signif</w:t>
                      </w:r>
                      <w:proofErr w:type="spellEnd"/>
                      <w:r>
                        <w:rPr>
                          <w:rStyle w:val="VerbatimChar"/>
                        </w:rPr>
                        <w:t>. codes:  0 '***' 0.001 '**' 0.01 '*' 0.05 '.' 0.1 ' ' 1</w:t>
                      </w:r>
                    </w:p>
                    <w:p w14:paraId="4A9CE752" w14:textId="77777777" w:rsidR="00F756AE" w:rsidRDefault="00F756AE" w:rsidP="00F756A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0469A31" wp14:editId="4F961D32">
            <wp:extent cx="527685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6A12E" w14:textId="77777777" w:rsidR="00F756AE" w:rsidRDefault="00F756AE" w:rsidP="00F756AE">
      <w:pPr>
        <w:pStyle w:val="SourceCode"/>
      </w:pPr>
      <w:r w:rsidRPr="001A73D9">
        <w:rPr>
          <w:rStyle w:val="BalloonText"/>
        </w:rPr>
        <w:t xml:space="preserve"> </w:t>
      </w:r>
      <w:r>
        <w:rPr>
          <w:rStyle w:val="VerbatimChar"/>
        </w:rPr>
        <w:t>## Race = White:</w:t>
      </w:r>
      <w:r>
        <w:br/>
      </w:r>
      <w:r>
        <w:rPr>
          <w:rStyle w:val="VerbatimChar"/>
        </w:rPr>
        <w:t xml:space="preserve">##  contrast   estimate        SE df </w:t>
      </w:r>
      <w:proofErr w:type="spellStart"/>
      <w:r>
        <w:rPr>
          <w:rStyle w:val="VerbatimChar"/>
        </w:rPr>
        <w:t>t.rat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 1 - 0    -0.5253818 0.2076048 45  -2.531  0.0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ce = Black:</w:t>
      </w:r>
      <w:r>
        <w:br/>
      </w:r>
      <w:r>
        <w:rPr>
          <w:rStyle w:val="VerbatimChar"/>
        </w:rPr>
        <w:t xml:space="preserve">##  contrast   estimate        SE df </w:t>
      </w:r>
      <w:proofErr w:type="spellStart"/>
      <w:r>
        <w:rPr>
          <w:rStyle w:val="VerbatimChar"/>
        </w:rPr>
        <w:t>t.rat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 1 - 0     0.1163204 0.1523105 45   0.764  0.4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ce = Hispanic:</w:t>
      </w:r>
      <w:r>
        <w:br/>
      </w:r>
      <w:r>
        <w:rPr>
          <w:rStyle w:val="VerbatimChar"/>
        </w:rPr>
        <w:t xml:space="preserve">##  contrast   estimate        SE df </w:t>
      </w:r>
      <w:proofErr w:type="spellStart"/>
      <w:r>
        <w:rPr>
          <w:rStyle w:val="VerbatimChar"/>
        </w:rPr>
        <w:t>t.rat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 1 - 0     0.3367835 0.2514278 45   1.339  0.1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ce = Asian:</w:t>
      </w:r>
      <w:r>
        <w:br/>
      </w:r>
      <w:r>
        <w:rPr>
          <w:rStyle w:val="VerbatimChar"/>
        </w:rPr>
        <w:t xml:space="preserve">##  contrast   estimate        SE df </w:t>
      </w:r>
      <w:proofErr w:type="spellStart"/>
      <w:r>
        <w:rPr>
          <w:rStyle w:val="VerbatimChar"/>
        </w:rPr>
        <w:t>t.rat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 1 - 0    -0.1446333 0.1272529 45  -1.137  0.2617</w:t>
      </w:r>
    </w:p>
    <w:p w14:paraId="70A27772" w14:textId="46EBAAD2" w:rsidR="00F756AE" w:rsidRPr="001065A5" w:rsidRDefault="00F756AE" w:rsidP="001065A5">
      <w:pPr>
        <w:ind w:left="2160" w:firstLine="720"/>
        <w:rPr>
          <w:rFonts w:ascii="Arial Narrow" w:hAnsi="Arial Narrow" w:cs="Arial"/>
          <w:b/>
          <w:bCs/>
          <w:noProof/>
          <w:sz w:val="136"/>
          <w:szCs w:val="136"/>
        </w:rPr>
      </w:pPr>
      <w:r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CEAE75F" wp14:editId="1032840B">
                <wp:simplePos x="0" y="0"/>
                <wp:positionH relativeFrom="page">
                  <wp:align>center</wp:align>
                </wp:positionH>
                <wp:positionV relativeFrom="paragraph">
                  <wp:posOffset>1066800</wp:posOffset>
                </wp:positionV>
                <wp:extent cx="8858250" cy="0"/>
                <wp:effectExtent l="38100" t="38100" r="7620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5E7A5" id="Straight Connector 5" o:spid="_x0000_s1026" style="position:absolute;z-index:25164953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84pt" to="697.5pt,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" strokecolor="black [3200]" strokeweight="2pt">
                <v:shadow on="t" color="black" opacity="24903f" origin=",.5" offset="0,.55556mm"/>
                <w10:wrap anchorx="page"/>
              </v:line>
            </w:pict>
          </mc:Fallback>
        </mc:AlternateContent>
      </w:r>
      <w:r>
        <w:rPr>
          <w:rFonts w:ascii="Arial Narrow" w:hAnsi="Arial Narrow" w:cs="Arial"/>
          <w:b/>
          <w:bCs/>
          <w:noProof/>
          <w:sz w:val="136"/>
          <w:szCs w:val="136"/>
        </w:rPr>
        <w:t>Assumptions</w:t>
      </w:r>
    </w:p>
    <w:p w14:paraId="23CD4B00" w14:textId="1B1B38FF" w:rsidR="00F756AE" w:rsidRDefault="001065A5" w:rsidP="00F756AE">
      <w:pPr>
        <w:spacing w:after="0"/>
        <w:rPr>
          <w:rFonts w:ascii="Arial" w:hAnsi="Arial" w:cs="Arial"/>
          <w:sz w:val="48"/>
          <w:szCs w:val="48"/>
        </w:rPr>
      </w:pPr>
      <w:r>
        <w:rPr>
          <w:noProof/>
        </w:rPr>
        <w:drawing>
          <wp:inline distT="0" distB="0" distL="0" distR="0" wp14:anchorId="039D7CD9" wp14:editId="7B270BF2">
            <wp:extent cx="3294238" cy="3818376"/>
            <wp:effectExtent l="0" t="0" r="1905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495" cy="409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48"/>
          <w:szCs w:val="48"/>
        </w:rPr>
        <w:t xml:space="preserve">    </w:t>
      </w:r>
      <w:r>
        <w:rPr>
          <w:noProof/>
        </w:rPr>
        <w:drawing>
          <wp:inline distT="0" distB="0" distL="0" distR="0" wp14:anchorId="6681C522" wp14:editId="66BE52E7">
            <wp:extent cx="4619625" cy="3769841"/>
            <wp:effectExtent l="0" t="0" r="0" b="254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458" cy="381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E7920" w14:textId="5A05163A" w:rsidR="00F756AE" w:rsidRPr="00E63289" w:rsidRDefault="00E63289" w:rsidP="001065A5">
      <w:pPr>
        <w:tabs>
          <w:tab w:val="right" w:pos="13230"/>
        </w:tabs>
        <w:rPr>
          <w:rFonts w:ascii="Arial Narrow" w:hAnsi="Arial Narrow" w:cs="Arial"/>
          <w:b/>
          <w:bCs/>
          <w:noProof/>
          <w:sz w:val="24"/>
          <w:szCs w:val="24"/>
        </w:rPr>
      </w:pPr>
      <w:r w:rsidRPr="00E63289">
        <w:rPr>
          <w:rFonts w:ascii="Arial Narrow" w:hAnsi="Arial Narrow" w:cs="Arial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85C98BC" wp14:editId="7E66C60E">
                <wp:simplePos x="0" y="0"/>
                <wp:positionH relativeFrom="column">
                  <wp:posOffset>1621859</wp:posOffset>
                </wp:positionH>
                <wp:positionV relativeFrom="paragraph">
                  <wp:posOffset>326012</wp:posOffset>
                </wp:positionV>
                <wp:extent cx="5848350" cy="1243330"/>
                <wp:effectExtent l="0" t="0" r="19050" b="139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29325" w14:textId="0DDA05BA" w:rsidR="00E63289" w:rsidRPr="00E63289" w:rsidRDefault="00E63289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E63289">
                              <w:rPr>
                                <w:sz w:val="40"/>
                                <w:szCs w:val="40"/>
                              </w:rPr>
                              <w:t xml:space="preserve">The model is homoscedastic and has no values with a Residual X Fitted value greater than 3 * Cook’s </w:t>
                            </w:r>
                            <w:proofErr w:type="gramStart"/>
                            <w:r w:rsidRPr="00E63289">
                              <w:rPr>
                                <w:sz w:val="40"/>
                                <w:szCs w:val="40"/>
                              </w:rPr>
                              <w:t>Distance( 3</w:t>
                            </w:r>
                            <w:proofErr w:type="gramEnd"/>
                            <w:r w:rsidRPr="00E63289">
                              <w:rPr>
                                <w:sz w:val="40"/>
                                <w:szCs w:val="40"/>
                              </w:rPr>
                              <w:t xml:space="preserve"> * 0.089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C98BC" id="_x0000_s1027" type="#_x0000_t202" style="position:absolute;margin-left:127.7pt;margin-top:25.65pt;width:460.5pt;height:97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">
                <v:textbox>
                  <w:txbxContent>
                    <w:p w14:paraId="4E229325" w14:textId="0DDA05BA" w:rsidR="00E63289" w:rsidRPr="00E63289" w:rsidRDefault="00E63289">
                      <w:pPr>
                        <w:rPr>
                          <w:sz w:val="40"/>
                          <w:szCs w:val="40"/>
                        </w:rPr>
                      </w:pPr>
                      <w:r w:rsidRPr="00E63289">
                        <w:rPr>
                          <w:sz w:val="40"/>
                          <w:szCs w:val="40"/>
                        </w:rPr>
                        <w:t xml:space="preserve">The model is homoscedastic and has no values with a Residual X Fitted value greater than 3 * Cook’s </w:t>
                      </w:r>
                      <w:proofErr w:type="gramStart"/>
                      <w:r w:rsidRPr="00E63289">
                        <w:rPr>
                          <w:sz w:val="40"/>
                          <w:szCs w:val="40"/>
                        </w:rPr>
                        <w:t>Distance( 3</w:t>
                      </w:r>
                      <w:proofErr w:type="gramEnd"/>
                      <w:r w:rsidRPr="00E63289">
                        <w:rPr>
                          <w:sz w:val="40"/>
                          <w:szCs w:val="40"/>
                        </w:rPr>
                        <w:t xml:space="preserve"> * 0.089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09BF7A" w14:textId="77777777" w:rsidR="00F756AE" w:rsidRPr="00DA7AC4" w:rsidRDefault="00F756AE" w:rsidP="00F756AE">
      <w:pPr>
        <w:jc w:val="center"/>
        <w:rPr>
          <w:rFonts w:ascii="Arial Narrow" w:hAnsi="Arial Narrow" w:cs="Arial"/>
          <w:b/>
          <w:bCs/>
          <w:sz w:val="136"/>
          <w:szCs w:val="136"/>
        </w:rPr>
      </w:pPr>
      <w:r>
        <w:rPr>
          <w:rFonts w:ascii="Arial Narrow" w:hAnsi="Arial Narrow" w:cs="Arial"/>
          <w:b/>
          <w:bCs/>
          <w:noProof/>
          <w:sz w:val="136"/>
          <w:szCs w:val="136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7D1C5E" wp14:editId="6EB609DA">
                <wp:simplePos x="0" y="0"/>
                <wp:positionH relativeFrom="page">
                  <wp:align>center</wp:align>
                </wp:positionH>
                <wp:positionV relativeFrom="paragraph">
                  <wp:posOffset>1066800</wp:posOffset>
                </wp:positionV>
                <wp:extent cx="8858250" cy="0"/>
                <wp:effectExtent l="38100" t="38100" r="76200" b="952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4503F3" id="Straight Connector 8" o:spid="_x0000_s1026" style="position:absolute;z-index:25165977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" from="0,84pt" to="697.5pt,8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" strokecolor="black [3200]" strokeweight="2pt">
                <v:shadow on="t" color="black" opacity="24903f" origin=",.5" offset="0,.55556mm"/>
                <w10:wrap anchorx="page"/>
              </v:line>
            </w:pict>
          </mc:Fallback>
        </mc:AlternateContent>
      </w:r>
      <w:r>
        <w:rPr>
          <w:rFonts w:ascii="Arial Narrow" w:hAnsi="Arial Narrow" w:cs="Arial"/>
          <w:b/>
          <w:bCs/>
          <w:noProof/>
          <w:sz w:val="136"/>
          <w:szCs w:val="136"/>
        </w:rPr>
        <w:t>Discussion</w:t>
      </w:r>
    </w:p>
    <w:p w14:paraId="38039917" w14:textId="0CDCAAE6" w:rsidR="00F756AE" w:rsidRPr="00431858" w:rsidRDefault="00F756AE" w:rsidP="00F756AE">
      <w:pPr>
        <w:spacing w:after="0"/>
        <w:rPr>
          <w:rFonts w:ascii="Arial" w:hAnsi="Arial" w:cs="Arial"/>
          <w:sz w:val="36"/>
          <w:szCs w:val="36"/>
        </w:rPr>
      </w:pPr>
      <w:r w:rsidRPr="00D27858">
        <w:rPr>
          <w:rFonts w:ascii="Arial" w:hAnsi="Arial" w:cs="Arial"/>
          <w:b/>
          <w:bCs/>
          <w:sz w:val="40"/>
          <w:szCs w:val="40"/>
        </w:rPr>
        <w:t>Interpretation:</w:t>
      </w:r>
      <w:r w:rsidRPr="00D27858">
        <w:rPr>
          <w:rFonts w:ascii="Arial" w:hAnsi="Arial" w:cs="Arial"/>
          <w:b/>
          <w:bCs/>
          <w:sz w:val="36"/>
          <w:szCs w:val="36"/>
        </w:rPr>
        <w:t xml:space="preserve">  </w:t>
      </w:r>
      <w:r w:rsidR="00FA74D5" w:rsidRPr="00D27858">
        <w:rPr>
          <w:rFonts w:ascii="Arial" w:hAnsi="Arial" w:cs="Arial"/>
          <w:sz w:val="36"/>
          <w:szCs w:val="36"/>
        </w:rPr>
        <w:t xml:space="preserve">The overall model was significant with an </w:t>
      </w:r>
      <w:proofErr w:type="gramStart"/>
      <w:r w:rsidR="00FA74D5" w:rsidRPr="00D27858">
        <w:rPr>
          <w:rFonts w:ascii="Arial" w:hAnsi="Arial" w:cs="Arial"/>
          <w:sz w:val="36"/>
          <w:szCs w:val="36"/>
        </w:rPr>
        <w:t>F(</w:t>
      </w:r>
      <w:proofErr w:type="gramEnd"/>
      <w:r w:rsidR="006A3B71" w:rsidRPr="00D27858">
        <w:rPr>
          <w:rFonts w:ascii="Arial" w:hAnsi="Arial" w:cs="Arial"/>
          <w:sz w:val="36"/>
          <w:szCs w:val="36"/>
        </w:rPr>
        <w:t>10,45) = 186.6, p &lt; .05 and had an R-Squared of 0.9765. The coefficients for Race*</w:t>
      </w:r>
      <w:proofErr w:type="spellStart"/>
      <w:r w:rsidR="006A3B71" w:rsidRPr="00D27858">
        <w:rPr>
          <w:rFonts w:ascii="Arial" w:hAnsi="Arial" w:cs="Arial"/>
          <w:sz w:val="36"/>
          <w:szCs w:val="36"/>
        </w:rPr>
        <w:t>High_School</w:t>
      </w:r>
      <w:proofErr w:type="spellEnd"/>
      <w:r w:rsidR="006A3B71" w:rsidRPr="00D27858">
        <w:rPr>
          <w:rFonts w:ascii="Arial" w:hAnsi="Arial" w:cs="Arial"/>
          <w:sz w:val="36"/>
          <w:szCs w:val="36"/>
        </w:rPr>
        <w:t xml:space="preserve"> were significant for the Black and Hispanic groups</w:t>
      </w:r>
      <w:r w:rsidR="00431858" w:rsidRPr="00D27858">
        <w:rPr>
          <w:rFonts w:ascii="Arial" w:hAnsi="Arial" w:cs="Arial"/>
          <w:sz w:val="36"/>
          <w:szCs w:val="36"/>
        </w:rPr>
        <w:t>(</w:t>
      </w:r>
      <w:proofErr w:type="gramStart"/>
      <w:r w:rsidR="00431858" w:rsidRPr="00D27858">
        <w:rPr>
          <w:rFonts w:ascii="Arial" w:hAnsi="Arial" w:cs="Arial"/>
          <w:sz w:val="36"/>
          <w:szCs w:val="36"/>
        </w:rPr>
        <w:t>t(</w:t>
      </w:r>
      <w:proofErr w:type="gramEnd"/>
      <w:r w:rsidR="00431858" w:rsidRPr="00D27858">
        <w:rPr>
          <w:rFonts w:ascii="Arial" w:hAnsi="Arial" w:cs="Arial"/>
          <w:sz w:val="36"/>
          <w:szCs w:val="36"/>
        </w:rPr>
        <w:t xml:space="preserve">45) = 2.417, t(45) = 2.409 respectively, p &lt; </w:t>
      </w:r>
      <w:r w:rsidR="00D27858" w:rsidRPr="00D27858">
        <w:rPr>
          <w:rFonts w:ascii="Arial" w:hAnsi="Arial" w:cs="Arial"/>
          <w:sz w:val="36"/>
          <w:szCs w:val="36"/>
        </w:rPr>
        <w:t>0</w:t>
      </w:r>
      <w:r w:rsidR="00431858" w:rsidRPr="00D27858">
        <w:rPr>
          <w:rFonts w:ascii="Arial" w:hAnsi="Arial" w:cs="Arial"/>
          <w:sz w:val="36"/>
          <w:szCs w:val="36"/>
        </w:rPr>
        <w:t>.05)</w:t>
      </w:r>
      <w:r w:rsidR="006A3B71" w:rsidRPr="00D27858">
        <w:rPr>
          <w:rFonts w:ascii="Arial" w:hAnsi="Arial" w:cs="Arial"/>
          <w:sz w:val="36"/>
          <w:szCs w:val="36"/>
        </w:rPr>
        <w:t>, but the interaction itself was not significant (F(3,45) = 2.491, p &gt;</w:t>
      </w:r>
      <w:r w:rsidR="00D27858" w:rsidRPr="00D27858">
        <w:rPr>
          <w:rFonts w:ascii="Arial" w:hAnsi="Arial" w:cs="Arial"/>
          <w:sz w:val="36"/>
          <w:szCs w:val="36"/>
        </w:rPr>
        <w:t xml:space="preserve"> 0</w:t>
      </w:r>
      <w:r w:rsidR="006A3B71" w:rsidRPr="00D27858">
        <w:rPr>
          <w:rFonts w:ascii="Arial" w:hAnsi="Arial" w:cs="Arial"/>
          <w:sz w:val="36"/>
          <w:szCs w:val="36"/>
        </w:rPr>
        <w:t xml:space="preserve">.05). This is an </w:t>
      </w:r>
      <w:r w:rsidR="00431858" w:rsidRPr="00D27858">
        <w:rPr>
          <w:rFonts w:ascii="Arial" w:hAnsi="Arial" w:cs="Arial"/>
          <w:sz w:val="36"/>
          <w:szCs w:val="36"/>
        </w:rPr>
        <w:t>occurrence</w:t>
      </w:r>
      <w:r w:rsidR="006A3B71" w:rsidRPr="00D27858">
        <w:rPr>
          <w:rFonts w:ascii="Arial" w:hAnsi="Arial" w:cs="Arial"/>
          <w:sz w:val="36"/>
          <w:szCs w:val="36"/>
        </w:rPr>
        <w:t xml:space="preserve"> commonly known as a Crossover Interaction, where an interaction is significant depending on what level the categorical variable is on. This can be further seen in the simple slopes graph, as White and </w:t>
      </w:r>
      <w:proofErr w:type="gramStart"/>
      <w:r w:rsidR="006A3B71" w:rsidRPr="00D27858">
        <w:rPr>
          <w:rFonts w:ascii="Arial" w:hAnsi="Arial" w:cs="Arial"/>
          <w:sz w:val="36"/>
          <w:szCs w:val="36"/>
        </w:rPr>
        <w:t>Asian</w:t>
      </w:r>
      <w:r w:rsidR="00431858" w:rsidRPr="00D27858">
        <w:rPr>
          <w:rFonts w:ascii="Arial" w:hAnsi="Arial" w:cs="Arial"/>
          <w:sz w:val="36"/>
          <w:szCs w:val="36"/>
        </w:rPr>
        <w:t>(</w:t>
      </w:r>
      <w:proofErr w:type="gramEnd"/>
      <w:r w:rsidR="00431858" w:rsidRPr="00D27858">
        <w:rPr>
          <w:rFonts w:ascii="Arial" w:hAnsi="Arial" w:cs="Arial"/>
          <w:sz w:val="36"/>
          <w:szCs w:val="36"/>
        </w:rPr>
        <w:t>-0.525, t(45) = -2.531</w:t>
      </w:r>
      <w:r w:rsidR="00D27858" w:rsidRPr="00D27858">
        <w:rPr>
          <w:rFonts w:ascii="Arial" w:hAnsi="Arial" w:cs="Arial"/>
          <w:sz w:val="36"/>
          <w:szCs w:val="36"/>
        </w:rPr>
        <w:t>, p &lt; 0.05</w:t>
      </w:r>
      <w:r w:rsidR="00431858" w:rsidRPr="00D27858">
        <w:rPr>
          <w:rFonts w:ascii="Arial" w:hAnsi="Arial" w:cs="Arial"/>
          <w:sz w:val="36"/>
          <w:szCs w:val="36"/>
        </w:rPr>
        <w:t xml:space="preserve"> and -0.144, t(45) = -1.137</w:t>
      </w:r>
      <w:r w:rsidR="00D27858" w:rsidRPr="00D27858">
        <w:rPr>
          <w:rFonts w:ascii="Arial" w:hAnsi="Arial" w:cs="Arial"/>
          <w:sz w:val="36"/>
          <w:szCs w:val="36"/>
        </w:rPr>
        <w:t>, p &gt; .05</w:t>
      </w:r>
      <w:r w:rsidR="00431858" w:rsidRPr="00D27858">
        <w:rPr>
          <w:rFonts w:ascii="Arial" w:hAnsi="Arial" w:cs="Arial"/>
          <w:sz w:val="36"/>
          <w:szCs w:val="36"/>
        </w:rPr>
        <w:t xml:space="preserve">)  </w:t>
      </w:r>
      <w:r w:rsidR="006A3B71" w:rsidRPr="00D27858">
        <w:rPr>
          <w:rFonts w:ascii="Arial" w:hAnsi="Arial" w:cs="Arial"/>
          <w:sz w:val="36"/>
          <w:szCs w:val="36"/>
        </w:rPr>
        <w:t xml:space="preserve"> have slopes that are almost opposite to those of Black and Hispanic</w:t>
      </w:r>
      <w:r w:rsidR="00431858" w:rsidRPr="00D27858">
        <w:rPr>
          <w:rFonts w:ascii="Arial" w:hAnsi="Arial" w:cs="Arial"/>
          <w:sz w:val="36"/>
          <w:szCs w:val="36"/>
        </w:rPr>
        <w:t xml:space="preserve">(0.166, t(45) =  0.764 </w:t>
      </w:r>
      <w:r w:rsidR="00D27858" w:rsidRPr="00D27858">
        <w:rPr>
          <w:rFonts w:ascii="Arial" w:hAnsi="Arial" w:cs="Arial"/>
          <w:sz w:val="36"/>
          <w:szCs w:val="36"/>
        </w:rPr>
        <w:t xml:space="preserve">p &gt; 0.05 </w:t>
      </w:r>
      <w:r w:rsidR="00431858" w:rsidRPr="00D27858">
        <w:rPr>
          <w:rFonts w:ascii="Arial" w:hAnsi="Arial" w:cs="Arial"/>
          <w:sz w:val="36"/>
          <w:szCs w:val="36"/>
        </w:rPr>
        <w:t>and 0.337, t(45) = 1.339</w:t>
      </w:r>
      <w:r w:rsidR="00D27858" w:rsidRPr="00D27858">
        <w:rPr>
          <w:rFonts w:ascii="Arial" w:hAnsi="Arial" w:cs="Arial"/>
          <w:sz w:val="36"/>
          <w:szCs w:val="36"/>
        </w:rPr>
        <w:t>, p &gt; 0.05</w:t>
      </w:r>
      <w:r w:rsidR="00431858" w:rsidRPr="00D27858">
        <w:rPr>
          <w:rFonts w:ascii="Arial" w:hAnsi="Arial" w:cs="Arial"/>
          <w:sz w:val="36"/>
          <w:szCs w:val="36"/>
        </w:rPr>
        <w:t>.</w:t>
      </w:r>
    </w:p>
    <w:p w14:paraId="485D3369" w14:textId="4937BA65" w:rsidR="00F756AE" w:rsidRPr="00D27858" w:rsidRDefault="00F756AE" w:rsidP="00F756AE">
      <w:pPr>
        <w:rPr>
          <w:rFonts w:ascii="Arial" w:hAnsi="Arial" w:cs="Arial"/>
          <w:sz w:val="44"/>
          <w:szCs w:val="44"/>
        </w:rPr>
      </w:pPr>
      <w:r w:rsidRPr="00D27858">
        <w:rPr>
          <w:rFonts w:ascii="Arial" w:hAnsi="Arial" w:cs="Arial"/>
          <w:b/>
          <w:bCs/>
          <w:sz w:val="44"/>
          <w:szCs w:val="44"/>
        </w:rPr>
        <w:t xml:space="preserve">Limitations:  </w:t>
      </w:r>
    </w:p>
    <w:p w14:paraId="3A8A2C32" w14:textId="0E8903A1" w:rsidR="00F756AE" w:rsidRPr="00D27858" w:rsidRDefault="00451B3E" w:rsidP="00F756AE">
      <w:pPr>
        <w:numPr>
          <w:ilvl w:val="0"/>
          <w:numId w:val="17"/>
        </w:numPr>
        <w:rPr>
          <w:rFonts w:ascii="Arial" w:hAnsi="Arial" w:cs="Arial"/>
          <w:sz w:val="32"/>
          <w:szCs w:val="32"/>
        </w:rPr>
      </w:pPr>
      <w:r w:rsidRPr="00D27858">
        <w:rPr>
          <w:rFonts w:ascii="Arial" w:hAnsi="Arial" w:cs="Arial"/>
          <w:sz w:val="32"/>
          <w:szCs w:val="32"/>
        </w:rPr>
        <w:t>The data was collected</w:t>
      </w:r>
      <w:r w:rsidR="00AD51CA" w:rsidRPr="00D27858">
        <w:rPr>
          <w:rFonts w:ascii="Arial" w:hAnsi="Arial" w:cs="Arial"/>
          <w:sz w:val="32"/>
          <w:szCs w:val="32"/>
        </w:rPr>
        <w:t xml:space="preserve"> and aggregated</w:t>
      </w:r>
      <w:r w:rsidRPr="00D27858">
        <w:rPr>
          <w:rFonts w:ascii="Arial" w:hAnsi="Arial" w:cs="Arial"/>
          <w:sz w:val="32"/>
          <w:szCs w:val="32"/>
        </w:rPr>
        <w:t xml:space="preserve"> from around the country, excluding many potential regional variables</w:t>
      </w:r>
      <w:r w:rsidR="00AD51CA" w:rsidRPr="00D27858">
        <w:rPr>
          <w:rFonts w:ascii="Arial" w:hAnsi="Arial" w:cs="Arial"/>
          <w:sz w:val="32"/>
          <w:szCs w:val="32"/>
        </w:rPr>
        <w:t xml:space="preserve"> and leading to larger error</w:t>
      </w:r>
    </w:p>
    <w:p w14:paraId="395CF442" w14:textId="20EAC1D4" w:rsidR="00431858" w:rsidRPr="00D27858" w:rsidRDefault="00431858" w:rsidP="00F756AE">
      <w:pPr>
        <w:numPr>
          <w:ilvl w:val="0"/>
          <w:numId w:val="17"/>
        </w:numPr>
        <w:rPr>
          <w:rFonts w:ascii="Arial" w:hAnsi="Arial" w:cs="Arial"/>
          <w:sz w:val="32"/>
          <w:szCs w:val="32"/>
        </w:rPr>
      </w:pPr>
      <w:r w:rsidRPr="00D27858">
        <w:rPr>
          <w:rFonts w:ascii="Arial" w:hAnsi="Arial" w:cs="Arial"/>
          <w:sz w:val="32"/>
          <w:szCs w:val="32"/>
        </w:rPr>
        <w:t>Mixed race was not factored in due to large chunks of missing data</w:t>
      </w:r>
    </w:p>
    <w:p w14:paraId="32BC45AF" w14:textId="1DE1956E" w:rsidR="00F756AE" w:rsidRPr="00FA4DDC" w:rsidRDefault="00F756AE" w:rsidP="00F756AE">
      <w:pPr>
        <w:rPr>
          <w:rFonts w:ascii="Arial" w:hAnsi="Arial" w:cs="Arial"/>
          <w:bCs/>
          <w:sz w:val="48"/>
          <w:szCs w:val="48"/>
        </w:rPr>
      </w:pPr>
      <w:r w:rsidRPr="008E7822">
        <w:rPr>
          <w:rFonts w:ascii="Arial" w:hAnsi="Arial" w:cs="Arial"/>
          <w:b/>
          <w:bCs/>
          <w:sz w:val="48"/>
          <w:szCs w:val="48"/>
        </w:rPr>
        <w:lastRenderedPageBreak/>
        <w:t xml:space="preserve">Implications: </w:t>
      </w:r>
      <w:r w:rsidR="00D27858">
        <w:rPr>
          <w:rFonts w:ascii="Arial" w:hAnsi="Arial" w:cs="Arial"/>
          <w:bCs/>
          <w:sz w:val="48"/>
          <w:szCs w:val="48"/>
        </w:rPr>
        <w:t xml:space="preserve">Seeing as White and Asian have drastically different results to Black and Hispanic, it is a good idea to examine other factors such as cultural effects and family situations. </w:t>
      </w:r>
      <w:r w:rsidR="009B497A">
        <w:rPr>
          <w:rFonts w:ascii="Arial" w:hAnsi="Arial" w:cs="Arial"/>
          <w:bCs/>
          <w:sz w:val="48"/>
          <w:szCs w:val="48"/>
        </w:rPr>
        <w:t>Additionally, it seems that Black and Hispanic groups need to be more thoroughly investigated to see why these groups in particular seem to have such a significant impact on the response variable.</w:t>
      </w:r>
    </w:p>
    <w:p w14:paraId="7BCA2456" w14:textId="238B53CB" w:rsidR="00F756AE" w:rsidRPr="005F1277" w:rsidRDefault="00F756AE" w:rsidP="00F756AE">
      <w:pPr>
        <w:rPr>
          <w:rFonts w:ascii="Arial" w:hAnsi="Arial" w:cs="Arial"/>
          <w:bCs/>
          <w:sz w:val="48"/>
          <w:szCs w:val="48"/>
        </w:rPr>
      </w:pPr>
    </w:p>
    <w:p w14:paraId="1EE841C3" w14:textId="2A7CC5D8" w:rsidR="00F756AE" w:rsidRDefault="00F756AE" w:rsidP="00F756AE">
      <w:pPr>
        <w:rPr>
          <w:rFonts w:ascii="Arial" w:hAnsi="Arial" w:cs="Arial"/>
          <w:sz w:val="48"/>
          <w:szCs w:val="48"/>
        </w:rPr>
      </w:pPr>
      <w:r w:rsidRPr="005B3047">
        <w:rPr>
          <w:rFonts w:ascii="Arial" w:hAnsi="Arial" w:cs="Arial"/>
          <w:b/>
          <w:bCs/>
          <w:sz w:val="48"/>
          <w:szCs w:val="48"/>
        </w:rPr>
        <w:t>References</w:t>
      </w:r>
      <w:r w:rsidRPr="005B3047">
        <w:rPr>
          <w:rFonts w:ascii="Arial" w:hAnsi="Arial" w:cs="Arial"/>
          <w:sz w:val="48"/>
          <w:szCs w:val="48"/>
        </w:rPr>
        <w:t>:</w:t>
      </w:r>
    </w:p>
    <w:p w14:paraId="7B7281B4" w14:textId="353EFA68" w:rsidR="009B497A" w:rsidRDefault="009B497A" w:rsidP="009B497A">
      <w:pPr>
        <w:pStyle w:val="ListParagraph"/>
        <w:numPr>
          <w:ilvl w:val="0"/>
          <w:numId w:val="22"/>
        </w:numPr>
        <w:rPr>
          <w:rFonts w:ascii="Arial" w:hAnsi="Arial" w:cs="Arial"/>
          <w:sz w:val="36"/>
          <w:szCs w:val="36"/>
        </w:rPr>
      </w:pPr>
      <w:r w:rsidRPr="009B497A">
        <w:rPr>
          <w:rFonts w:ascii="Arial" w:hAnsi="Arial" w:cs="Arial"/>
          <w:sz w:val="36"/>
          <w:szCs w:val="36"/>
        </w:rPr>
        <w:t xml:space="preserve">My Brother’s Keeper data: </w:t>
      </w:r>
      <w:hyperlink r:id="rId13" w:history="1">
        <w:r w:rsidRPr="009B497A">
          <w:rPr>
            <w:rStyle w:val="Hyperlink"/>
            <w:rFonts w:ascii="Arial" w:hAnsi="Arial" w:cs="Arial"/>
            <w:sz w:val="36"/>
            <w:szCs w:val="36"/>
          </w:rPr>
          <w:t>https://catalog.data.gov/dataset/my-brothers-keeper-key-statistical-indicators-on-boys-and-men-of-color/resource/05614937-d0ba-44a4-91f5-2ceeb87bfef1</w:t>
        </w:r>
      </w:hyperlink>
      <w:r w:rsidRPr="009B497A">
        <w:rPr>
          <w:rFonts w:ascii="Arial" w:hAnsi="Arial" w:cs="Arial"/>
          <w:sz w:val="36"/>
          <w:szCs w:val="36"/>
        </w:rPr>
        <w:t xml:space="preserve"> </w:t>
      </w:r>
    </w:p>
    <w:p w14:paraId="70BBD1C4" w14:textId="224E295C" w:rsidR="009B497A" w:rsidRPr="009B497A" w:rsidRDefault="009B497A" w:rsidP="009B497A">
      <w:pPr>
        <w:pStyle w:val="ListParagraph"/>
        <w:numPr>
          <w:ilvl w:val="0"/>
          <w:numId w:val="22"/>
        </w:num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Overview of Crossover Interaction: </w:t>
      </w:r>
      <w:hyperlink r:id="rId14" w:history="1">
        <w:r w:rsidRPr="00665CBA">
          <w:rPr>
            <w:rStyle w:val="Hyperlink"/>
            <w:rFonts w:ascii="Arial" w:hAnsi="Arial" w:cs="Arial"/>
            <w:sz w:val="36"/>
            <w:szCs w:val="36"/>
          </w:rPr>
          <w:t>https://www.theanalysisfactor.com/interactions-main-effects-not-significant/</w:t>
        </w:r>
      </w:hyperlink>
      <w:r>
        <w:rPr>
          <w:rFonts w:ascii="Arial" w:hAnsi="Arial" w:cs="Arial"/>
          <w:sz w:val="36"/>
          <w:szCs w:val="36"/>
        </w:rPr>
        <w:t xml:space="preserve"> </w:t>
      </w:r>
    </w:p>
    <w:p w14:paraId="4F2F906F" w14:textId="77777777" w:rsidR="00F756AE" w:rsidRPr="00122A87" w:rsidRDefault="00F756AE" w:rsidP="00F756AE">
      <w:pPr>
        <w:rPr>
          <w:rFonts w:ascii="Arial" w:hAnsi="Arial" w:cs="Arial"/>
          <w:sz w:val="48"/>
          <w:szCs w:val="48"/>
        </w:rPr>
      </w:pPr>
    </w:p>
    <w:p w14:paraId="03231395" w14:textId="77777777" w:rsidR="005B3047" w:rsidRPr="00F756AE" w:rsidRDefault="005B3047" w:rsidP="00F756AE"/>
    <w:sectPr w:rsidR="005B3047" w:rsidRPr="00F756AE" w:rsidSect="00DA7AC4">
      <w:footerReference w:type="default" r:id="rId15"/>
      <w:pgSz w:w="15840" w:h="12240" w:orient="landscape"/>
      <w:pgMar w:top="810" w:right="1260" w:bottom="1170" w:left="135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EB19A" w14:textId="77777777" w:rsidR="004664BC" w:rsidRDefault="004664BC" w:rsidP="00C95AF9">
      <w:r>
        <w:separator/>
      </w:r>
    </w:p>
  </w:endnote>
  <w:endnote w:type="continuationSeparator" w:id="0">
    <w:p w14:paraId="3C0D5278" w14:textId="77777777" w:rsidR="004664BC" w:rsidRDefault="004664BC" w:rsidP="00C95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-Roman">
    <w:altName w:val="Times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A77F1" w14:textId="3235FA1C" w:rsidR="004D0330" w:rsidRPr="004D0330" w:rsidRDefault="004D0330" w:rsidP="004D0330">
    <w:pPr>
      <w:pStyle w:val="Footer"/>
      <w:jc w:val="right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9603E" w14:textId="77777777" w:rsidR="004664BC" w:rsidRDefault="004664BC" w:rsidP="00C95AF9">
      <w:r>
        <w:separator/>
      </w:r>
    </w:p>
  </w:footnote>
  <w:footnote w:type="continuationSeparator" w:id="0">
    <w:p w14:paraId="69E01027" w14:textId="77777777" w:rsidR="004664BC" w:rsidRDefault="004664BC" w:rsidP="00C95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F451CD"/>
    <w:multiLevelType w:val="multilevel"/>
    <w:tmpl w:val="DC74D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046536"/>
    <w:multiLevelType w:val="hybridMultilevel"/>
    <w:tmpl w:val="4C6E7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3922BF1"/>
    <w:multiLevelType w:val="hybridMultilevel"/>
    <w:tmpl w:val="E5CA3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A208A"/>
    <w:multiLevelType w:val="hybridMultilevel"/>
    <w:tmpl w:val="1C508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A32AC"/>
    <w:multiLevelType w:val="hybridMultilevel"/>
    <w:tmpl w:val="5D0E3DE8"/>
    <w:lvl w:ilvl="0" w:tplc="43DA87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D49E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30A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4604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8C14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901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80B0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9A22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12FE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C7C76C5"/>
    <w:multiLevelType w:val="hybridMultilevel"/>
    <w:tmpl w:val="F424A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67CAC"/>
    <w:multiLevelType w:val="hybridMultilevel"/>
    <w:tmpl w:val="53FEB588"/>
    <w:lvl w:ilvl="0" w:tplc="B178E3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8C70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D68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6E6D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3287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D638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B2DF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C6FB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7C5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A7740FB"/>
    <w:multiLevelType w:val="hybridMultilevel"/>
    <w:tmpl w:val="1C508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4128B"/>
    <w:multiLevelType w:val="hybridMultilevel"/>
    <w:tmpl w:val="2CCE2F9C"/>
    <w:lvl w:ilvl="0" w:tplc="BC9AD3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7083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E684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2E6F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B448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CA63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4CF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9817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E6FD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0420CD6"/>
    <w:multiLevelType w:val="hybridMultilevel"/>
    <w:tmpl w:val="29CC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CC4A5A"/>
    <w:multiLevelType w:val="hybridMultilevel"/>
    <w:tmpl w:val="7BE6B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B2B2D"/>
    <w:multiLevelType w:val="hybridMultilevel"/>
    <w:tmpl w:val="D5D25436"/>
    <w:lvl w:ilvl="0" w:tplc="55FAC49A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C560D"/>
    <w:multiLevelType w:val="multilevel"/>
    <w:tmpl w:val="DA742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4D0193"/>
    <w:multiLevelType w:val="hybridMultilevel"/>
    <w:tmpl w:val="06845542"/>
    <w:lvl w:ilvl="0" w:tplc="1CF2F2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438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C62D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C844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804B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84E5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56D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0054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02B6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B925CF6"/>
    <w:multiLevelType w:val="hybridMultilevel"/>
    <w:tmpl w:val="2CF882EE"/>
    <w:lvl w:ilvl="0" w:tplc="43907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5AAC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ECAA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A69E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36A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5ACF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0A80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F0E0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F696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E374F52"/>
    <w:multiLevelType w:val="hybridMultilevel"/>
    <w:tmpl w:val="A85C59AA"/>
    <w:lvl w:ilvl="0" w:tplc="602E1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0234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4E6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1611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1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5C0A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048A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729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5A6C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88B12DE"/>
    <w:multiLevelType w:val="hybridMultilevel"/>
    <w:tmpl w:val="06C04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3154EB"/>
    <w:multiLevelType w:val="hybridMultilevel"/>
    <w:tmpl w:val="F9DE6D02"/>
    <w:lvl w:ilvl="0" w:tplc="3EE8BE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7820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7A5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0CB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022F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40A6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689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FCD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A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F9F2BA0"/>
    <w:multiLevelType w:val="hybridMultilevel"/>
    <w:tmpl w:val="BB786E5C"/>
    <w:lvl w:ilvl="0" w:tplc="25987A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689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4605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3A4E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14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A6B0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081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460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A2DA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2BD0B32"/>
    <w:multiLevelType w:val="hybridMultilevel"/>
    <w:tmpl w:val="6D7465C6"/>
    <w:lvl w:ilvl="0" w:tplc="B4247D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4A1B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D49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D653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46A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348B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AC02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DEBC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E040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18"/>
  </w:num>
  <w:num w:numId="4">
    <w:abstractNumId w:val="3"/>
  </w:num>
  <w:num w:numId="5">
    <w:abstractNumId w:val="9"/>
  </w:num>
  <w:num w:numId="6">
    <w:abstractNumId w:val="2"/>
  </w:num>
  <w:num w:numId="7">
    <w:abstractNumId w:val="14"/>
  </w:num>
  <w:num w:numId="8">
    <w:abstractNumId w:val="7"/>
  </w:num>
  <w:num w:numId="9">
    <w:abstractNumId w:val="5"/>
  </w:num>
  <w:num w:numId="10">
    <w:abstractNumId w:val="12"/>
  </w:num>
  <w:num w:numId="11">
    <w:abstractNumId w:val="13"/>
  </w:num>
  <w:num w:numId="12">
    <w:abstractNumId w:val="11"/>
  </w:num>
  <w:num w:numId="13">
    <w:abstractNumId w:val="20"/>
  </w:num>
  <w:num w:numId="14">
    <w:abstractNumId w:val="8"/>
  </w:num>
  <w:num w:numId="15">
    <w:abstractNumId w:val="15"/>
  </w:num>
  <w:num w:numId="16">
    <w:abstractNumId w:val="19"/>
  </w:num>
  <w:num w:numId="17">
    <w:abstractNumId w:val="6"/>
  </w:num>
  <w:num w:numId="18">
    <w:abstractNumId w:val="17"/>
  </w:num>
  <w:num w:numId="19">
    <w:abstractNumId w:val="10"/>
  </w:num>
  <w:num w:numId="20">
    <w:abstractNumId w:val="21"/>
  </w:num>
  <w:num w:numId="21">
    <w:abstractNumId w:val="16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750EC"/>
    <w:rsid w:val="000403CC"/>
    <w:rsid w:val="00064315"/>
    <w:rsid w:val="000777C2"/>
    <w:rsid w:val="00081B48"/>
    <w:rsid w:val="001065A5"/>
    <w:rsid w:val="00114C80"/>
    <w:rsid w:val="00122A87"/>
    <w:rsid w:val="0012782A"/>
    <w:rsid w:val="00164D6E"/>
    <w:rsid w:val="001713BE"/>
    <w:rsid w:val="00173223"/>
    <w:rsid w:val="001751A9"/>
    <w:rsid w:val="001773BC"/>
    <w:rsid w:val="001936C4"/>
    <w:rsid w:val="001952EA"/>
    <w:rsid w:val="00195A36"/>
    <w:rsid w:val="001A541F"/>
    <w:rsid w:val="001A5BE0"/>
    <w:rsid w:val="001C403D"/>
    <w:rsid w:val="001D1D0E"/>
    <w:rsid w:val="001D6556"/>
    <w:rsid w:val="001E4C3D"/>
    <w:rsid w:val="001F50D6"/>
    <w:rsid w:val="002825DE"/>
    <w:rsid w:val="002A4A5A"/>
    <w:rsid w:val="002E59B6"/>
    <w:rsid w:val="002F558D"/>
    <w:rsid w:val="0030077B"/>
    <w:rsid w:val="00322889"/>
    <w:rsid w:val="00331319"/>
    <w:rsid w:val="00337B42"/>
    <w:rsid w:val="00350345"/>
    <w:rsid w:val="00353FD6"/>
    <w:rsid w:val="00355D72"/>
    <w:rsid w:val="003605BA"/>
    <w:rsid w:val="00396E61"/>
    <w:rsid w:val="003A1256"/>
    <w:rsid w:val="003D4871"/>
    <w:rsid w:val="003E2D31"/>
    <w:rsid w:val="003E2EF7"/>
    <w:rsid w:val="003F3200"/>
    <w:rsid w:val="0040528F"/>
    <w:rsid w:val="00431858"/>
    <w:rsid w:val="0043482A"/>
    <w:rsid w:val="00440D14"/>
    <w:rsid w:val="0044480B"/>
    <w:rsid w:val="00451B3E"/>
    <w:rsid w:val="004664BC"/>
    <w:rsid w:val="00477A98"/>
    <w:rsid w:val="00483C12"/>
    <w:rsid w:val="004B18B0"/>
    <w:rsid w:val="004C1907"/>
    <w:rsid w:val="004D0330"/>
    <w:rsid w:val="004F638D"/>
    <w:rsid w:val="00513551"/>
    <w:rsid w:val="00517288"/>
    <w:rsid w:val="00520CEF"/>
    <w:rsid w:val="00535C17"/>
    <w:rsid w:val="00552473"/>
    <w:rsid w:val="0056305A"/>
    <w:rsid w:val="005701D4"/>
    <w:rsid w:val="005B3047"/>
    <w:rsid w:val="005C6A1A"/>
    <w:rsid w:val="005D7C0C"/>
    <w:rsid w:val="005E0041"/>
    <w:rsid w:val="005F1277"/>
    <w:rsid w:val="006064BC"/>
    <w:rsid w:val="00611668"/>
    <w:rsid w:val="00614B51"/>
    <w:rsid w:val="006443F1"/>
    <w:rsid w:val="006527A0"/>
    <w:rsid w:val="00664E49"/>
    <w:rsid w:val="00677099"/>
    <w:rsid w:val="00680E51"/>
    <w:rsid w:val="00685B09"/>
    <w:rsid w:val="00692E6D"/>
    <w:rsid w:val="006A3B71"/>
    <w:rsid w:val="006D4CB8"/>
    <w:rsid w:val="006E6886"/>
    <w:rsid w:val="00722285"/>
    <w:rsid w:val="00722455"/>
    <w:rsid w:val="00726B30"/>
    <w:rsid w:val="007323A3"/>
    <w:rsid w:val="00744488"/>
    <w:rsid w:val="007750EC"/>
    <w:rsid w:val="00776233"/>
    <w:rsid w:val="00776EFD"/>
    <w:rsid w:val="00787B28"/>
    <w:rsid w:val="007E462C"/>
    <w:rsid w:val="00810EE1"/>
    <w:rsid w:val="00811236"/>
    <w:rsid w:val="00842E66"/>
    <w:rsid w:val="00847C01"/>
    <w:rsid w:val="0085490C"/>
    <w:rsid w:val="00886B4D"/>
    <w:rsid w:val="0089134B"/>
    <w:rsid w:val="008926AA"/>
    <w:rsid w:val="00897C13"/>
    <w:rsid w:val="008E3274"/>
    <w:rsid w:val="008E7822"/>
    <w:rsid w:val="008F36B8"/>
    <w:rsid w:val="00910060"/>
    <w:rsid w:val="009102FA"/>
    <w:rsid w:val="00915728"/>
    <w:rsid w:val="009337CF"/>
    <w:rsid w:val="009339CF"/>
    <w:rsid w:val="00936F44"/>
    <w:rsid w:val="0093741B"/>
    <w:rsid w:val="00947049"/>
    <w:rsid w:val="009478E6"/>
    <w:rsid w:val="00955513"/>
    <w:rsid w:val="009679AD"/>
    <w:rsid w:val="00997118"/>
    <w:rsid w:val="009A7627"/>
    <w:rsid w:val="009B4146"/>
    <w:rsid w:val="009B497A"/>
    <w:rsid w:val="009C7AF9"/>
    <w:rsid w:val="009D09E4"/>
    <w:rsid w:val="009D6548"/>
    <w:rsid w:val="009E0CFB"/>
    <w:rsid w:val="00A02C1A"/>
    <w:rsid w:val="00A06F4D"/>
    <w:rsid w:val="00A7499A"/>
    <w:rsid w:val="00A76148"/>
    <w:rsid w:val="00A8009D"/>
    <w:rsid w:val="00A8376B"/>
    <w:rsid w:val="00A961C2"/>
    <w:rsid w:val="00AA3CA5"/>
    <w:rsid w:val="00AB2557"/>
    <w:rsid w:val="00AD442A"/>
    <w:rsid w:val="00AD51CA"/>
    <w:rsid w:val="00AF3FA7"/>
    <w:rsid w:val="00B0519D"/>
    <w:rsid w:val="00B10AB1"/>
    <w:rsid w:val="00B13405"/>
    <w:rsid w:val="00B2575E"/>
    <w:rsid w:val="00B35905"/>
    <w:rsid w:val="00B569F3"/>
    <w:rsid w:val="00B60A49"/>
    <w:rsid w:val="00B70423"/>
    <w:rsid w:val="00BA47C1"/>
    <w:rsid w:val="00BC6DED"/>
    <w:rsid w:val="00C03631"/>
    <w:rsid w:val="00C04F5B"/>
    <w:rsid w:val="00C50BE3"/>
    <w:rsid w:val="00C52159"/>
    <w:rsid w:val="00C54D97"/>
    <w:rsid w:val="00C55259"/>
    <w:rsid w:val="00C77482"/>
    <w:rsid w:val="00C8198B"/>
    <w:rsid w:val="00C95AF9"/>
    <w:rsid w:val="00CA2B7D"/>
    <w:rsid w:val="00CF1FA0"/>
    <w:rsid w:val="00D1010F"/>
    <w:rsid w:val="00D17BBA"/>
    <w:rsid w:val="00D27858"/>
    <w:rsid w:val="00D37D20"/>
    <w:rsid w:val="00D4454F"/>
    <w:rsid w:val="00D51E81"/>
    <w:rsid w:val="00D56536"/>
    <w:rsid w:val="00D65D51"/>
    <w:rsid w:val="00D80904"/>
    <w:rsid w:val="00DA7AC4"/>
    <w:rsid w:val="00E5550C"/>
    <w:rsid w:val="00E62386"/>
    <w:rsid w:val="00E63289"/>
    <w:rsid w:val="00E738A4"/>
    <w:rsid w:val="00E90B79"/>
    <w:rsid w:val="00EA04A9"/>
    <w:rsid w:val="00EA3768"/>
    <w:rsid w:val="00EC232F"/>
    <w:rsid w:val="00ED0620"/>
    <w:rsid w:val="00EE0520"/>
    <w:rsid w:val="00F10752"/>
    <w:rsid w:val="00F427CF"/>
    <w:rsid w:val="00F43FA0"/>
    <w:rsid w:val="00F52568"/>
    <w:rsid w:val="00F756AE"/>
    <w:rsid w:val="00F77FFC"/>
    <w:rsid w:val="00F97C32"/>
    <w:rsid w:val="00FA47A2"/>
    <w:rsid w:val="00FA4DDC"/>
    <w:rsid w:val="00FA74D5"/>
    <w:rsid w:val="00FB38C8"/>
    <w:rsid w:val="00FB3E50"/>
    <w:rsid w:val="00FC18A2"/>
    <w:rsid w:val="00FC5FC4"/>
    <w:rsid w:val="00FD6237"/>
    <w:rsid w:val="00FD6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51A92A1"/>
  <w14:defaultImageDpi w14:val="300"/>
  <w15:docId w15:val="{0DE1171D-558F-4FE3-93B1-9654793CE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AC4"/>
  </w:style>
  <w:style w:type="paragraph" w:styleId="Heading1">
    <w:name w:val="heading 1"/>
    <w:basedOn w:val="Normal"/>
    <w:next w:val="Normal"/>
    <w:link w:val="Heading1Char"/>
    <w:uiPriority w:val="9"/>
    <w:qFormat/>
    <w:rsid w:val="00DA7AC4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7AC4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7AC4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7AC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7A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7A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7A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7A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7AC4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728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7288"/>
    <w:rPr>
      <w:rFonts w:ascii="Lucida Grande" w:hAnsi="Lucida Grande" w:cs="Lucida Grande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36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36B8"/>
    <w:rPr>
      <w:rFonts w:ascii="Courier New" w:eastAsia="Times New Roman" w:hAnsi="Courier New" w:cs="Courier New"/>
      <w:sz w:val="20"/>
      <w:szCs w:val="20"/>
    </w:rPr>
  </w:style>
  <w:style w:type="character" w:customStyle="1" w:styleId="gnvmtomcdbb">
    <w:name w:val="gnvmtomcdbb"/>
    <w:basedOn w:val="DefaultParagraphFont"/>
    <w:rsid w:val="008F36B8"/>
  </w:style>
  <w:style w:type="character" w:customStyle="1" w:styleId="gnvmtomchab">
    <w:name w:val="gnvmtomchab"/>
    <w:basedOn w:val="DefaultParagraphFont"/>
    <w:rsid w:val="008F36B8"/>
  </w:style>
  <w:style w:type="paragraph" w:styleId="NoSpacing">
    <w:name w:val="No Spacing"/>
    <w:uiPriority w:val="1"/>
    <w:qFormat/>
    <w:rsid w:val="00DA7AC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73223"/>
    <w:pPr>
      <w:ind w:left="720"/>
      <w:contextualSpacing/>
    </w:pPr>
  </w:style>
  <w:style w:type="table" w:styleId="TableGrid">
    <w:name w:val="Table Grid"/>
    <w:basedOn w:val="TableNormal"/>
    <w:uiPriority w:val="59"/>
    <w:rsid w:val="00173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95AF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5A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5AF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4D03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0330"/>
  </w:style>
  <w:style w:type="paragraph" w:styleId="Footer">
    <w:name w:val="footer"/>
    <w:basedOn w:val="Normal"/>
    <w:link w:val="FooterChar"/>
    <w:uiPriority w:val="99"/>
    <w:unhideWhenUsed/>
    <w:rsid w:val="004D03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0330"/>
  </w:style>
  <w:style w:type="paragraph" w:styleId="EndnoteText">
    <w:name w:val="endnote text"/>
    <w:basedOn w:val="Normal"/>
    <w:link w:val="EndnoteTextChar"/>
    <w:uiPriority w:val="99"/>
    <w:semiHidden/>
    <w:unhideWhenUsed/>
    <w:rsid w:val="003605B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605B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605BA"/>
    <w:rPr>
      <w:vertAlign w:val="superscript"/>
    </w:rPr>
  </w:style>
  <w:style w:type="paragraph" w:customStyle="1" w:styleId="NormalParagraphStyle">
    <w:name w:val="NormalParagraphStyle"/>
    <w:basedOn w:val="Normal"/>
    <w:rsid w:val="00B2575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-Roman" w:eastAsia="Times New Roman" w:hAnsi="Times-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C54D9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527A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7AC4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7AC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7AC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7AC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7AC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7AC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7AC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7AC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7AC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7AC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A7AC4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A7AC4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7AC4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7AC4"/>
    <w:rPr>
      <w:color w:val="1F497D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DA7AC4"/>
    <w:rPr>
      <w:b/>
      <w:bCs/>
    </w:rPr>
  </w:style>
  <w:style w:type="character" w:styleId="Emphasis">
    <w:name w:val="Emphasis"/>
    <w:basedOn w:val="DefaultParagraphFont"/>
    <w:uiPriority w:val="20"/>
    <w:qFormat/>
    <w:rsid w:val="00DA7AC4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DA7AC4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A7AC4"/>
    <w:rPr>
      <w:i/>
      <w:iCs/>
      <w:color w:val="76923C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7AC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7AC4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A7AC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A7AC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A7AC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A7AC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A7AC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7AC4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F12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F756A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756AE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B49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445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457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75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772308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23942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7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10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77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18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4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59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83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74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91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43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56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696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0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6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427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91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39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4789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3933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7241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5258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7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3211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1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7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123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71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99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70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24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5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19355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601">
          <w:marLeft w:val="6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4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66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4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30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5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9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18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718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11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atalog.data.gov/dataset/my-brothers-keeper-key-statistical-indicators-on-boys-and-men-of-color/resource/05614937-d0ba-44a4-91f5-2ceeb87bfef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www.theanalysisfactor.com/interactions-main-effects-not-significa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E3C5A5-1A89-4006-9DF3-803B885B6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u Viswanathan</dc:creator>
  <cp:keywords/>
  <dc:description/>
  <cp:lastModifiedBy>Sameeullah Babar</cp:lastModifiedBy>
  <cp:revision>2</cp:revision>
  <cp:lastPrinted>2015-06-10T16:24:00Z</cp:lastPrinted>
  <dcterms:created xsi:type="dcterms:W3CDTF">2018-12-17T00:53:00Z</dcterms:created>
  <dcterms:modified xsi:type="dcterms:W3CDTF">2018-12-17T00:53:00Z</dcterms:modified>
</cp:coreProperties>
</file>